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D165A" w14:textId="77777777" w:rsidR="009006F0" w:rsidRPr="005B7445" w:rsidRDefault="007A6D75" w:rsidP="00370660">
      <w:pPr>
        <w:pStyle w:val="Heading2"/>
        <w:rPr>
          <w:rFonts w:ascii="Arial" w:hAnsi="Arial"/>
          <w:color w:val="auto"/>
          <w:sz w:val="40"/>
          <w:szCs w:val="40"/>
        </w:rPr>
      </w:pPr>
      <w:r w:rsidRPr="005B7445">
        <w:rPr>
          <w:rFonts w:ascii="Arial" w:hAnsi="Arial"/>
          <w:color w:val="auto"/>
          <w:sz w:val="40"/>
          <w:szCs w:val="40"/>
        </w:rPr>
        <w:t>Recognition of Prior Learning (RPL) &amp; Credit Transfer Application Form</w:t>
      </w:r>
    </w:p>
    <w:p w14:paraId="0A0D165B" w14:textId="77777777" w:rsidR="00F32428" w:rsidRPr="00D52458" w:rsidRDefault="007A6D75" w:rsidP="00D52458">
      <w:pPr>
        <w:pStyle w:val="Heading2"/>
        <w:rPr>
          <w:color w:val="auto"/>
        </w:rPr>
      </w:pPr>
      <w:r w:rsidRPr="00D52458">
        <w:rPr>
          <w:color w:val="auto"/>
        </w:rPr>
        <w:t>Student to Complet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4"/>
        <w:gridCol w:w="8092"/>
      </w:tblGrid>
      <w:tr w:rsidR="005B7445" w:rsidRPr="005B7445" w14:paraId="0A0D165D" w14:textId="77777777" w:rsidTr="007A6D75">
        <w:trPr>
          <w:trHeight w:val="448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0D165C" w14:textId="77777777" w:rsidR="007A6D75" w:rsidRPr="005B7445" w:rsidRDefault="007A6D75" w:rsidP="00370660">
            <w:pPr>
              <w:pStyle w:val="Subtitle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5B7445">
              <w:rPr>
                <w:rFonts w:ascii="Arial" w:hAnsi="Arial" w:cs="Arial"/>
                <w:color w:val="auto"/>
                <w:sz w:val="20"/>
                <w:szCs w:val="20"/>
              </w:rPr>
              <w:t>Student Details</w:t>
            </w:r>
          </w:p>
        </w:tc>
      </w:tr>
      <w:tr w:rsidR="005B7445" w:rsidRPr="005B7445" w14:paraId="0A0D1660" w14:textId="77777777" w:rsidTr="007A6D75">
        <w:trPr>
          <w:trHeight w:val="521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D165E" w14:textId="77777777" w:rsidR="007A6D75" w:rsidRPr="005B7445" w:rsidRDefault="007A6D75" w:rsidP="007A6D75">
            <w:pPr>
              <w:rPr>
                <w:rFonts w:ascii="Arial" w:eastAsia="Arial Unicode MS" w:hAnsi="Arial"/>
                <w:b/>
                <w:bCs/>
                <w:i/>
                <w:color w:val="auto"/>
                <w:lang w:eastAsia="en-AU"/>
              </w:rPr>
            </w:pPr>
            <w:r w:rsidRPr="005B7445">
              <w:rPr>
                <w:rFonts w:ascii="Arial" w:eastAsia="Arial Unicode MS" w:hAnsi="Arial"/>
                <w:b/>
                <w:bCs/>
                <w:color w:val="auto"/>
                <w:lang w:eastAsia="en-AU"/>
              </w:rPr>
              <w:t>Name:</w:t>
            </w:r>
          </w:p>
        </w:tc>
        <w:tc>
          <w:tcPr>
            <w:tcW w:w="4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5F" w14:textId="77777777" w:rsidR="007A6D75" w:rsidRPr="005B7445" w:rsidRDefault="007A6D75" w:rsidP="00A97F57">
            <w:pPr>
              <w:rPr>
                <w:rFonts w:ascii="Arial" w:eastAsia="Arial Unicode MS" w:hAnsi="Arial"/>
                <w:color w:val="auto"/>
                <w:lang w:eastAsia="en-AU"/>
              </w:rPr>
            </w:pPr>
          </w:p>
        </w:tc>
      </w:tr>
      <w:tr w:rsidR="005B7445" w:rsidRPr="005B7445" w14:paraId="0A0D1663" w14:textId="77777777" w:rsidTr="007A6D75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D1661" w14:textId="77777777" w:rsidR="007A6D75" w:rsidRPr="005B7445" w:rsidRDefault="007A6D75" w:rsidP="007A6D75">
            <w:pPr>
              <w:rPr>
                <w:rFonts w:ascii="Arial" w:eastAsia="Arial Unicode MS" w:hAnsi="Arial"/>
                <w:b/>
                <w:bCs/>
                <w:i/>
                <w:color w:val="auto"/>
                <w:lang w:eastAsia="en-AU"/>
              </w:rPr>
            </w:pPr>
            <w:r w:rsidRPr="005B7445">
              <w:rPr>
                <w:rFonts w:ascii="Arial" w:eastAsia="Arial Unicode MS" w:hAnsi="Arial"/>
                <w:b/>
                <w:bCs/>
                <w:color w:val="auto"/>
                <w:lang w:eastAsia="en-AU"/>
              </w:rPr>
              <w:t>Student ID:</w:t>
            </w:r>
          </w:p>
        </w:tc>
        <w:tc>
          <w:tcPr>
            <w:tcW w:w="4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62" w14:textId="77777777" w:rsidR="007A6D75" w:rsidRPr="005B7445" w:rsidRDefault="007A6D75" w:rsidP="00A97F57">
            <w:pPr>
              <w:rPr>
                <w:rFonts w:ascii="Arial" w:eastAsia="Arial Unicode MS" w:hAnsi="Arial"/>
                <w:color w:val="auto"/>
                <w:lang w:eastAsia="en-AU"/>
              </w:rPr>
            </w:pPr>
          </w:p>
        </w:tc>
      </w:tr>
      <w:tr w:rsidR="005B7445" w:rsidRPr="005B7445" w14:paraId="0A0D1667" w14:textId="77777777" w:rsidTr="007A6D75">
        <w:trPr>
          <w:trHeight w:val="1317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D1664" w14:textId="77777777" w:rsidR="007A6D75" w:rsidRPr="005B7445" w:rsidRDefault="007A6D75" w:rsidP="007A6D75">
            <w:pPr>
              <w:rPr>
                <w:rFonts w:ascii="Arial" w:eastAsia="Arial Unicode MS" w:hAnsi="Arial"/>
                <w:b/>
                <w:bCs/>
                <w:i/>
                <w:color w:val="auto"/>
                <w:lang w:eastAsia="en-AU"/>
              </w:rPr>
            </w:pPr>
            <w:r w:rsidRPr="005B7445">
              <w:rPr>
                <w:rFonts w:ascii="Arial" w:eastAsia="Arial Unicode MS" w:hAnsi="Arial"/>
                <w:b/>
                <w:bCs/>
                <w:color w:val="auto"/>
                <w:lang w:eastAsia="en-AU"/>
              </w:rPr>
              <w:t>Current Address:</w:t>
            </w:r>
          </w:p>
        </w:tc>
        <w:tc>
          <w:tcPr>
            <w:tcW w:w="4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65" w14:textId="77777777" w:rsidR="007A6D75" w:rsidRPr="005B7445" w:rsidRDefault="007A6D75" w:rsidP="00A97F57">
            <w:pPr>
              <w:rPr>
                <w:rFonts w:ascii="Arial" w:eastAsia="Arial Unicode MS" w:hAnsi="Arial"/>
                <w:color w:val="auto"/>
                <w:lang w:eastAsia="en-AU"/>
              </w:rPr>
            </w:pPr>
          </w:p>
          <w:p w14:paraId="0A0D1666" w14:textId="77777777" w:rsidR="007A6D75" w:rsidRPr="005B7445" w:rsidRDefault="007A6D75" w:rsidP="00A97F57">
            <w:pPr>
              <w:rPr>
                <w:rFonts w:ascii="Arial" w:eastAsia="Arial Unicode MS" w:hAnsi="Arial"/>
                <w:color w:val="auto"/>
                <w:lang w:eastAsia="en-AU"/>
              </w:rPr>
            </w:pPr>
          </w:p>
        </w:tc>
      </w:tr>
      <w:tr w:rsidR="007A6D75" w:rsidRPr="005B7445" w14:paraId="0A0D166A" w14:textId="77777777" w:rsidTr="007A6D75">
        <w:trPr>
          <w:trHeight w:val="604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D1668" w14:textId="77777777" w:rsidR="007A6D75" w:rsidRPr="005B7445" w:rsidRDefault="007A6D75" w:rsidP="007A6D75">
            <w:pPr>
              <w:rPr>
                <w:rFonts w:ascii="Arial" w:eastAsia="Arial Unicode MS" w:hAnsi="Arial"/>
                <w:b/>
                <w:bCs/>
                <w:i/>
                <w:color w:val="auto"/>
                <w:lang w:eastAsia="en-AU"/>
              </w:rPr>
            </w:pPr>
            <w:r w:rsidRPr="005B7445">
              <w:rPr>
                <w:rFonts w:ascii="Arial" w:eastAsia="Arial Unicode MS" w:hAnsi="Arial"/>
                <w:b/>
                <w:bCs/>
                <w:color w:val="auto"/>
                <w:lang w:eastAsia="en-AU"/>
              </w:rPr>
              <w:t>Course:</w:t>
            </w:r>
          </w:p>
        </w:tc>
        <w:tc>
          <w:tcPr>
            <w:tcW w:w="4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69" w14:textId="77777777" w:rsidR="007A6D75" w:rsidRPr="005B7445" w:rsidRDefault="007A6D75" w:rsidP="00A97F57">
            <w:pPr>
              <w:rPr>
                <w:rFonts w:ascii="Arial" w:eastAsia="Arial Unicode MS" w:hAnsi="Arial"/>
                <w:color w:val="auto"/>
                <w:lang w:eastAsia="en-AU"/>
              </w:rPr>
            </w:pPr>
          </w:p>
        </w:tc>
      </w:tr>
    </w:tbl>
    <w:p w14:paraId="0A0D166B" w14:textId="77777777" w:rsidR="00D65A41" w:rsidRPr="005B7445" w:rsidRDefault="00D65A41" w:rsidP="007A6D75">
      <w:pPr>
        <w:spacing w:before="0" w:beforeAutospacing="0" w:after="0" w:afterAutospacing="0"/>
        <w:rPr>
          <w:rFonts w:ascii="Arial" w:hAnsi="Arial"/>
          <w:b/>
          <w:color w:val="aut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1"/>
        <w:gridCol w:w="5366"/>
        <w:gridCol w:w="2419"/>
      </w:tblGrid>
      <w:tr w:rsidR="005B7445" w:rsidRPr="005B7445" w14:paraId="0A0D166D" w14:textId="77777777" w:rsidTr="007A6D75">
        <w:trPr>
          <w:trHeight w:val="493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0D166C" w14:textId="77777777" w:rsidR="007A6D75" w:rsidRPr="005B7445" w:rsidRDefault="007A6D75" w:rsidP="00370660">
            <w:pPr>
              <w:pStyle w:val="Subtitle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5B7445">
              <w:rPr>
                <w:rFonts w:ascii="Arial" w:hAnsi="Arial" w:cs="Arial"/>
                <w:color w:val="auto"/>
                <w:sz w:val="20"/>
                <w:szCs w:val="20"/>
              </w:rPr>
              <w:t xml:space="preserve">Have you provided all relevant </w:t>
            </w:r>
            <w:proofErr w:type="gramStart"/>
            <w:r w:rsidRPr="005B7445">
              <w:rPr>
                <w:rFonts w:ascii="Arial" w:hAnsi="Arial" w:cs="Arial"/>
                <w:color w:val="auto"/>
                <w:sz w:val="20"/>
                <w:szCs w:val="20"/>
              </w:rPr>
              <w:t>evidences</w:t>
            </w:r>
            <w:proofErr w:type="gramEnd"/>
            <w:r w:rsidRPr="005B7445">
              <w:rPr>
                <w:rFonts w:ascii="Arial" w:hAnsi="Arial" w:cs="Arial"/>
                <w:color w:val="auto"/>
                <w:sz w:val="20"/>
                <w:szCs w:val="20"/>
              </w:rPr>
              <w:t>/documents for the RPL and/or Credit Transfer?</w:t>
            </w:r>
          </w:p>
        </w:tc>
      </w:tr>
      <w:tr w:rsidR="005B7445" w:rsidRPr="005B7445" w14:paraId="0A0D1670" w14:textId="77777777" w:rsidTr="007A6D75">
        <w:trPr>
          <w:trHeight w:val="1707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0D166E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  <w:r w:rsidRPr="005B7445">
              <w:rPr>
                <w:rFonts w:ascii="Arial" w:hAnsi="Arial"/>
                <w:color w:val="auto"/>
              </w:rPr>
              <w:t xml:space="preserve">Grounds RPL and/or Credit Transfer </w:t>
            </w:r>
          </w:p>
          <w:p w14:paraId="0A0D166F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  <w:r w:rsidRPr="005B7445">
              <w:rPr>
                <w:rFonts w:ascii="Arial" w:hAnsi="Arial"/>
                <w:color w:val="auto"/>
              </w:rPr>
              <w:t xml:space="preserve">Please write why you believe your RPL and/or Credit Transfer application should be assessed? Attach an additional sheet if needed. Provide all the required </w:t>
            </w:r>
            <w:proofErr w:type="gramStart"/>
            <w:r w:rsidRPr="005B7445">
              <w:rPr>
                <w:rFonts w:ascii="Arial" w:hAnsi="Arial"/>
                <w:color w:val="auto"/>
              </w:rPr>
              <w:t>evidences</w:t>
            </w:r>
            <w:proofErr w:type="gramEnd"/>
            <w:r w:rsidRPr="005B7445">
              <w:rPr>
                <w:rFonts w:ascii="Arial" w:hAnsi="Arial"/>
                <w:color w:val="auto"/>
              </w:rPr>
              <w:t xml:space="preserve"> of prior learning and complete assessment process as set out by your RPL assessor. </w:t>
            </w:r>
          </w:p>
        </w:tc>
      </w:tr>
      <w:tr w:rsidR="005B7445" w:rsidRPr="005B7445" w14:paraId="0A0D1674" w14:textId="77777777" w:rsidTr="007A6D75">
        <w:trPr>
          <w:trHeight w:val="259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0D1671" w14:textId="77777777" w:rsidR="007A6D75" w:rsidRPr="005B7445" w:rsidRDefault="007A6D75" w:rsidP="00A97F57">
            <w:pPr>
              <w:rPr>
                <w:rFonts w:ascii="Arial" w:hAnsi="Arial"/>
                <w:color w:val="auto"/>
              </w:rPr>
            </w:pPr>
          </w:p>
          <w:p w14:paraId="0A0D1672" w14:textId="77777777" w:rsidR="007A6D75" w:rsidRPr="005B7445" w:rsidRDefault="007A6D75" w:rsidP="00A97F57">
            <w:pPr>
              <w:rPr>
                <w:rFonts w:ascii="Arial" w:hAnsi="Arial"/>
                <w:color w:val="auto"/>
              </w:rPr>
            </w:pPr>
          </w:p>
          <w:p w14:paraId="0A0D1673" w14:textId="77777777" w:rsidR="007A6D75" w:rsidRPr="005B7445" w:rsidRDefault="007A6D75" w:rsidP="00A97F57">
            <w:pPr>
              <w:rPr>
                <w:rFonts w:ascii="Arial" w:hAnsi="Arial"/>
                <w:color w:val="auto"/>
              </w:rPr>
            </w:pPr>
          </w:p>
        </w:tc>
      </w:tr>
      <w:tr w:rsidR="005B7445" w:rsidRPr="005B7445" w14:paraId="0A0D1679" w14:textId="77777777" w:rsidTr="007A6D75">
        <w:trPr>
          <w:trHeight w:val="259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D1675" w14:textId="77777777" w:rsidR="007A6D75" w:rsidRPr="005B7445" w:rsidRDefault="007A6D75" w:rsidP="00370660">
            <w:pPr>
              <w:rPr>
                <w:rFonts w:ascii="Arial" w:hAnsi="Arial"/>
                <w:color w:val="auto"/>
                <w:lang w:eastAsia="en-AU"/>
              </w:rPr>
            </w:pPr>
            <w:r w:rsidRPr="005B7445">
              <w:rPr>
                <w:rFonts w:ascii="Arial" w:hAnsi="Arial"/>
                <w:color w:val="auto"/>
                <w:lang w:eastAsia="en-AU"/>
              </w:rPr>
              <w:t>Student Signature:</w:t>
            </w:r>
          </w:p>
        </w:tc>
        <w:tc>
          <w:tcPr>
            <w:tcW w:w="2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76" w14:textId="77777777" w:rsidR="007A6D75" w:rsidRPr="005B7445" w:rsidRDefault="007A6D75" w:rsidP="00370660">
            <w:pPr>
              <w:rPr>
                <w:rFonts w:ascii="Arial" w:hAnsi="Arial"/>
                <w:color w:val="auto"/>
                <w:lang w:eastAsia="en-AU"/>
              </w:rPr>
            </w:pPr>
          </w:p>
          <w:p w14:paraId="0A0D1677" w14:textId="77777777" w:rsidR="007A6D75" w:rsidRPr="005B7445" w:rsidRDefault="007A6D75" w:rsidP="00370660">
            <w:pPr>
              <w:rPr>
                <w:rFonts w:ascii="Arial" w:hAnsi="Arial"/>
                <w:color w:val="auto"/>
                <w:lang w:eastAsia="en-AU"/>
              </w:rPr>
            </w:pPr>
          </w:p>
        </w:tc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1678" w14:textId="77777777" w:rsidR="007A6D75" w:rsidRPr="005B7445" w:rsidRDefault="007A6D75" w:rsidP="00370660">
            <w:pPr>
              <w:rPr>
                <w:rFonts w:ascii="Arial" w:hAnsi="Arial"/>
                <w:color w:val="auto"/>
                <w:lang w:eastAsia="en-AU"/>
              </w:rPr>
            </w:pPr>
            <w:r w:rsidRPr="005B7445">
              <w:rPr>
                <w:rFonts w:ascii="Arial" w:hAnsi="Arial"/>
                <w:color w:val="auto"/>
                <w:lang w:eastAsia="en-AU"/>
              </w:rPr>
              <w:t>Date:</w:t>
            </w:r>
          </w:p>
        </w:tc>
      </w:tr>
    </w:tbl>
    <w:p w14:paraId="0A0D167A" w14:textId="77777777" w:rsidR="00F308C7" w:rsidRPr="005B7445" w:rsidRDefault="00F308C7">
      <w:pPr>
        <w:spacing w:before="0" w:beforeAutospacing="0" w:after="0" w:afterAutospacing="0" w:line="240" w:lineRule="auto"/>
        <w:rPr>
          <w:rFonts w:ascii="Arial" w:eastAsia="Arial" w:hAnsi="Arial"/>
          <w:b/>
          <w:bCs/>
          <w:color w:val="auto"/>
          <w:lang w:val="en-US"/>
        </w:rPr>
      </w:pPr>
      <w:r w:rsidRPr="005B7445">
        <w:rPr>
          <w:rFonts w:ascii="Arial" w:hAnsi="Arial"/>
          <w:color w:val="auto"/>
        </w:rPr>
        <w:br w:type="page"/>
      </w:r>
    </w:p>
    <w:p w14:paraId="0A0D167B" w14:textId="77777777" w:rsidR="007A6D75" w:rsidRPr="00F95F7C" w:rsidRDefault="007A6D75" w:rsidP="00F95F7C">
      <w:pPr>
        <w:pStyle w:val="Heading2"/>
        <w:rPr>
          <w:color w:val="auto"/>
        </w:rPr>
      </w:pPr>
      <w:r w:rsidRPr="00F95F7C">
        <w:rPr>
          <w:color w:val="auto"/>
        </w:rPr>
        <w:lastRenderedPageBreak/>
        <w:t>Admin use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86"/>
        <w:gridCol w:w="3447"/>
        <w:gridCol w:w="3323"/>
      </w:tblGrid>
      <w:tr w:rsidR="005B7445" w:rsidRPr="005B7445" w14:paraId="0A0D167E" w14:textId="77777777" w:rsidTr="007A6D75">
        <w:tc>
          <w:tcPr>
            <w:tcW w:w="1600" w:type="pct"/>
            <w:vMerge w:val="restart"/>
            <w:shd w:val="clear" w:color="auto" w:fill="D9D9D9" w:themeFill="background1" w:themeFillShade="D9"/>
            <w:vAlign w:val="center"/>
          </w:tcPr>
          <w:p w14:paraId="0A0D167C" w14:textId="77777777" w:rsidR="007A6D75" w:rsidRPr="005B7445" w:rsidRDefault="007A6D75" w:rsidP="00370660">
            <w:pPr>
              <w:pStyle w:val="Subtitle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5B7445">
              <w:rPr>
                <w:rFonts w:ascii="Arial" w:hAnsi="Arial" w:cs="Arial"/>
                <w:color w:val="auto"/>
                <w:sz w:val="20"/>
                <w:szCs w:val="20"/>
              </w:rPr>
              <w:t xml:space="preserve">Application is </w:t>
            </w:r>
          </w:p>
        </w:tc>
        <w:tc>
          <w:tcPr>
            <w:tcW w:w="3400" w:type="pct"/>
            <w:gridSpan w:val="2"/>
            <w:shd w:val="clear" w:color="auto" w:fill="auto"/>
          </w:tcPr>
          <w:p w14:paraId="0A0D167D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  <w:r w:rsidRPr="005B7445">
              <w:rPr>
                <w:rFonts w:ascii="Arial" w:hAnsi="Arial"/>
                <w:color w:val="auto"/>
              </w:rPr>
              <w:t>Accepted</w:t>
            </w:r>
          </w:p>
        </w:tc>
      </w:tr>
      <w:tr w:rsidR="005B7445" w:rsidRPr="005B7445" w14:paraId="0A0D1681" w14:textId="77777777" w:rsidTr="007A6D75">
        <w:tc>
          <w:tcPr>
            <w:tcW w:w="1600" w:type="pct"/>
            <w:vMerge/>
            <w:shd w:val="clear" w:color="auto" w:fill="D9D9D9" w:themeFill="background1" w:themeFillShade="D9"/>
            <w:vAlign w:val="center"/>
          </w:tcPr>
          <w:p w14:paraId="0A0D167F" w14:textId="77777777" w:rsidR="007A6D75" w:rsidRPr="005B7445" w:rsidRDefault="007A6D75" w:rsidP="00370660">
            <w:pPr>
              <w:pStyle w:val="Subtitle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3400" w:type="pct"/>
            <w:gridSpan w:val="2"/>
            <w:shd w:val="clear" w:color="auto" w:fill="auto"/>
          </w:tcPr>
          <w:p w14:paraId="0A0D1680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  <w:r w:rsidRPr="005B7445">
              <w:rPr>
                <w:rFonts w:ascii="Arial" w:hAnsi="Arial"/>
                <w:color w:val="auto"/>
              </w:rPr>
              <w:t>Declined</w:t>
            </w:r>
          </w:p>
        </w:tc>
      </w:tr>
      <w:tr w:rsidR="005B7445" w:rsidRPr="005B7445" w14:paraId="0A0D1684" w14:textId="77777777" w:rsidTr="007A6D75">
        <w:tc>
          <w:tcPr>
            <w:tcW w:w="1600" w:type="pct"/>
            <w:vMerge w:val="restart"/>
            <w:shd w:val="clear" w:color="auto" w:fill="D9D9D9" w:themeFill="background1" w:themeFillShade="D9"/>
            <w:vAlign w:val="center"/>
          </w:tcPr>
          <w:p w14:paraId="0A0D1682" w14:textId="77777777" w:rsidR="007A6D75" w:rsidRPr="005B7445" w:rsidRDefault="007A6D75" w:rsidP="00370660">
            <w:pPr>
              <w:pStyle w:val="Subtitle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5B7445">
              <w:rPr>
                <w:rFonts w:ascii="Arial" w:hAnsi="Arial" w:cs="Arial"/>
                <w:color w:val="auto"/>
                <w:sz w:val="20"/>
                <w:szCs w:val="20"/>
              </w:rPr>
              <w:t>RPL and/or Credit Transfer approved</w:t>
            </w:r>
          </w:p>
        </w:tc>
        <w:tc>
          <w:tcPr>
            <w:tcW w:w="3400" w:type="pct"/>
            <w:gridSpan w:val="2"/>
            <w:shd w:val="clear" w:color="auto" w:fill="auto"/>
          </w:tcPr>
          <w:p w14:paraId="0A0D1683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  <w:r w:rsidRPr="005B7445">
              <w:rPr>
                <w:rFonts w:ascii="Arial" w:hAnsi="Arial"/>
                <w:color w:val="auto"/>
              </w:rPr>
              <w:t>Yes</w:t>
            </w:r>
          </w:p>
        </w:tc>
      </w:tr>
      <w:tr w:rsidR="005B7445" w:rsidRPr="005B7445" w14:paraId="0A0D1687" w14:textId="77777777" w:rsidTr="007A6D75">
        <w:tc>
          <w:tcPr>
            <w:tcW w:w="1600" w:type="pct"/>
            <w:vMerge/>
            <w:shd w:val="clear" w:color="auto" w:fill="D9D9D9" w:themeFill="background1" w:themeFillShade="D9"/>
            <w:vAlign w:val="center"/>
          </w:tcPr>
          <w:p w14:paraId="0A0D1685" w14:textId="77777777" w:rsidR="007A6D75" w:rsidRPr="005B7445" w:rsidRDefault="007A6D75" w:rsidP="00370660">
            <w:pPr>
              <w:pStyle w:val="Subtitle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3400" w:type="pct"/>
            <w:gridSpan w:val="2"/>
            <w:shd w:val="clear" w:color="auto" w:fill="auto"/>
          </w:tcPr>
          <w:p w14:paraId="0A0D1686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  <w:r w:rsidRPr="005B7445">
              <w:rPr>
                <w:rFonts w:ascii="Arial" w:hAnsi="Arial"/>
                <w:color w:val="auto"/>
              </w:rPr>
              <w:t xml:space="preserve">No </w:t>
            </w:r>
          </w:p>
        </w:tc>
      </w:tr>
      <w:tr w:rsidR="005B7445" w:rsidRPr="005B7445" w14:paraId="0A0D168A" w14:textId="77777777" w:rsidTr="007A6D75">
        <w:trPr>
          <w:trHeight w:val="454"/>
        </w:trPr>
        <w:tc>
          <w:tcPr>
            <w:tcW w:w="1600" w:type="pct"/>
            <w:shd w:val="clear" w:color="auto" w:fill="D9D9D9" w:themeFill="background1" w:themeFillShade="D9"/>
            <w:vAlign w:val="center"/>
          </w:tcPr>
          <w:p w14:paraId="0A0D1688" w14:textId="77777777" w:rsidR="007A6D75" w:rsidRPr="005B7445" w:rsidRDefault="007A6D75" w:rsidP="00370660">
            <w:pPr>
              <w:pStyle w:val="Subtitle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5B7445">
              <w:rPr>
                <w:rFonts w:ascii="Arial" w:hAnsi="Arial" w:cs="Arial"/>
                <w:color w:val="auto"/>
                <w:sz w:val="20"/>
                <w:szCs w:val="20"/>
              </w:rPr>
              <w:t>Comments, if any</w:t>
            </w:r>
          </w:p>
        </w:tc>
        <w:tc>
          <w:tcPr>
            <w:tcW w:w="3400" w:type="pct"/>
            <w:gridSpan w:val="2"/>
            <w:shd w:val="clear" w:color="auto" w:fill="auto"/>
          </w:tcPr>
          <w:p w14:paraId="0A0D1689" w14:textId="77777777" w:rsidR="007A6D75" w:rsidRPr="005B7445" w:rsidRDefault="007A6D75" w:rsidP="00A97F57">
            <w:pPr>
              <w:rPr>
                <w:rFonts w:ascii="Arial" w:hAnsi="Arial"/>
                <w:color w:val="auto"/>
              </w:rPr>
            </w:pPr>
          </w:p>
        </w:tc>
      </w:tr>
      <w:tr w:rsidR="005B7445" w:rsidRPr="005B7445" w14:paraId="0A0D168D" w14:textId="77777777" w:rsidTr="007A6D75">
        <w:trPr>
          <w:trHeight w:val="454"/>
        </w:trPr>
        <w:tc>
          <w:tcPr>
            <w:tcW w:w="1600" w:type="pct"/>
            <w:shd w:val="clear" w:color="auto" w:fill="D9D9D9" w:themeFill="background1" w:themeFillShade="D9"/>
            <w:vAlign w:val="center"/>
          </w:tcPr>
          <w:p w14:paraId="0A0D168B" w14:textId="77777777" w:rsidR="007A6D75" w:rsidRPr="005B7445" w:rsidRDefault="007A6D75" w:rsidP="007A6D75">
            <w:pPr>
              <w:rPr>
                <w:rFonts w:ascii="Arial" w:hAnsi="Arial"/>
                <w:color w:val="auto"/>
              </w:rPr>
            </w:pPr>
            <w:r w:rsidRPr="005B7445">
              <w:rPr>
                <w:rFonts w:ascii="Arial" w:hAnsi="Arial"/>
                <w:b/>
                <w:bCs/>
                <w:color w:val="auto"/>
              </w:rPr>
              <w:t>Approved by</w:t>
            </w:r>
          </w:p>
        </w:tc>
        <w:tc>
          <w:tcPr>
            <w:tcW w:w="3400" w:type="pct"/>
            <w:gridSpan w:val="2"/>
            <w:shd w:val="clear" w:color="auto" w:fill="auto"/>
          </w:tcPr>
          <w:p w14:paraId="0A0D168C" w14:textId="77777777" w:rsidR="007A6D75" w:rsidRPr="005B7445" w:rsidRDefault="007A6D75" w:rsidP="00A97F57">
            <w:pPr>
              <w:rPr>
                <w:rFonts w:ascii="Arial" w:hAnsi="Arial"/>
                <w:color w:val="auto"/>
              </w:rPr>
            </w:pPr>
          </w:p>
        </w:tc>
      </w:tr>
      <w:tr w:rsidR="005B7445" w:rsidRPr="005B7445" w14:paraId="0A0D1692" w14:textId="77777777" w:rsidTr="007A6D75">
        <w:tc>
          <w:tcPr>
            <w:tcW w:w="1600" w:type="pct"/>
            <w:shd w:val="clear" w:color="auto" w:fill="D9D9D9" w:themeFill="background1" w:themeFillShade="D9"/>
            <w:vAlign w:val="center"/>
          </w:tcPr>
          <w:p w14:paraId="0A0D168E" w14:textId="77777777" w:rsidR="007A6D75" w:rsidRPr="005B7445" w:rsidRDefault="007A6D75" w:rsidP="007A6D75">
            <w:pPr>
              <w:rPr>
                <w:rFonts w:ascii="Arial" w:hAnsi="Arial"/>
                <w:b/>
                <w:bCs/>
                <w:color w:val="auto"/>
              </w:rPr>
            </w:pPr>
            <w:r w:rsidRPr="005B7445">
              <w:rPr>
                <w:rFonts w:ascii="Arial" w:hAnsi="Arial"/>
                <w:b/>
                <w:bCs/>
                <w:color w:val="auto"/>
              </w:rPr>
              <w:t>Sign:</w:t>
            </w:r>
          </w:p>
        </w:tc>
        <w:tc>
          <w:tcPr>
            <w:tcW w:w="1731" w:type="pct"/>
            <w:shd w:val="clear" w:color="auto" w:fill="auto"/>
          </w:tcPr>
          <w:p w14:paraId="0A0D168F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</w:p>
          <w:p w14:paraId="0A0D1690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</w:p>
        </w:tc>
        <w:tc>
          <w:tcPr>
            <w:tcW w:w="1669" w:type="pct"/>
            <w:shd w:val="clear" w:color="auto" w:fill="auto"/>
          </w:tcPr>
          <w:p w14:paraId="0A0D1691" w14:textId="77777777" w:rsidR="007A6D75" w:rsidRPr="005B7445" w:rsidRDefault="007A6D75" w:rsidP="00370660">
            <w:pPr>
              <w:rPr>
                <w:rFonts w:ascii="Arial" w:hAnsi="Arial"/>
                <w:color w:val="auto"/>
              </w:rPr>
            </w:pPr>
            <w:r w:rsidRPr="005B7445">
              <w:rPr>
                <w:rFonts w:ascii="Arial" w:hAnsi="Arial"/>
                <w:color w:val="auto"/>
              </w:rPr>
              <w:t>Date:</w:t>
            </w:r>
          </w:p>
        </w:tc>
      </w:tr>
    </w:tbl>
    <w:p w14:paraId="0A0D1693" w14:textId="77777777" w:rsidR="007A6D75" w:rsidRPr="005B7445" w:rsidRDefault="007A6D75" w:rsidP="007A6D75">
      <w:pPr>
        <w:pStyle w:val="Heading1"/>
        <w:rPr>
          <w:rFonts w:ascii="Arial" w:hAnsi="Arial"/>
          <w:color w:val="auto"/>
          <w:sz w:val="20"/>
          <w:szCs w:val="20"/>
        </w:rPr>
      </w:pPr>
      <w:r w:rsidRPr="005B7445">
        <w:rPr>
          <w:rFonts w:ascii="Arial" w:hAnsi="Arial"/>
          <w:color w:val="auto"/>
          <w:sz w:val="20"/>
          <w:szCs w:val="20"/>
        </w:rPr>
        <w:t>Evidence Record Form</w:t>
      </w:r>
    </w:p>
    <w:p w14:paraId="0A0D1694" w14:textId="77777777" w:rsidR="007A6D75" w:rsidRPr="005B7445" w:rsidRDefault="007A6D75" w:rsidP="00370660">
      <w:pPr>
        <w:pStyle w:val="Heading1"/>
        <w:rPr>
          <w:rFonts w:ascii="Arial" w:hAnsi="Arial"/>
          <w:color w:val="auto"/>
          <w:sz w:val="20"/>
          <w:szCs w:val="20"/>
        </w:rPr>
      </w:pPr>
      <w:r w:rsidRPr="005B7445">
        <w:rPr>
          <w:rFonts w:ascii="Arial" w:hAnsi="Arial"/>
          <w:color w:val="auto"/>
          <w:sz w:val="20"/>
          <w:szCs w:val="20"/>
        </w:rPr>
        <w:t>RPL Officer to Complet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3"/>
        <w:gridCol w:w="4000"/>
        <w:gridCol w:w="3481"/>
        <w:gridCol w:w="22"/>
      </w:tblGrid>
      <w:tr w:rsidR="005B7445" w:rsidRPr="005B7445" w14:paraId="0A0D1696" w14:textId="77777777" w:rsidTr="007A6D75">
        <w:trPr>
          <w:trHeight w:val="397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0D1695" w14:textId="77777777" w:rsidR="007A6D75" w:rsidRPr="005B7445" w:rsidRDefault="007A6D75" w:rsidP="00370660">
            <w:pPr>
              <w:pStyle w:val="Subtitle"/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hAnsi="Arial" w:cs="Arial"/>
                <w:color w:val="auto"/>
                <w:sz w:val="20"/>
                <w:szCs w:val="20"/>
                <w:lang w:eastAsia="en-AU"/>
              </w:rPr>
              <w:t>Student Details</w:t>
            </w:r>
          </w:p>
        </w:tc>
      </w:tr>
      <w:tr w:rsidR="005B7445" w:rsidRPr="005B7445" w14:paraId="0A0D1699" w14:textId="77777777" w:rsidTr="007A6D75">
        <w:trPr>
          <w:trHeight w:val="397"/>
        </w:trPr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1697" w14:textId="77777777" w:rsidR="007A6D75" w:rsidRPr="005B7445" w:rsidRDefault="007A6D75" w:rsidP="007A6D75">
            <w:pPr>
              <w:rPr>
                <w:rFonts w:ascii="Arial" w:hAnsi="Arial"/>
                <w:b/>
                <w:bCs/>
                <w:color w:val="auto"/>
                <w:lang w:eastAsia="en-AU"/>
              </w:rPr>
            </w:pPr>
            <w:r w:rsidRPr="005B7445">
              <w:rPr>
                <w:rFonts w:ascii="Arial" w:hAnsi="Arial"/>
                <w:b/>
                <w:bCs/>
                <w:color w:val="auto"/>
                <w:lang w:eastAsia="en-AU"/>
              </w:rPr>
              <w:t>Name:</w:t>
            </w:r>
          </w:p>
        </w:tc>
        <w:tc>
          <w:tcPr>
            <w:tcW w:w="37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98" w14:textId="77777777" w:rsidR="007A6D75" w:rsidRPr="005B7445" w:rsidRDefault="007A6D75" w:rsidP="00A97F57">
            <w:pPr>
              <w:rPr>
                <w:rFonts w:ascii="Arial" w:hAnsi="Arial"/>
                <w:color w:val="auto"/>
                <w:lang w:eastAsia="en-AU"/>
              </w:rPr>
            </w:pPr>
          </w:p>
        </w:tc>
      </w:tr>
      <w:tr w:rsidR="005B7445" w:rsidRPr="005B7445" w14:paraId="0A0D169C" w14:textId="77777777" w:rsidTr="007A6D75">
        <w:trPr>
          <w:trHeight w:val="397"/>
        </w:trPr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169A" w14:textId="77777777" w:rsidR="007A6D75" w:rsidRPr="005B7445" w:rsidRDefault="007A6D75" w:rsidP="007A6D75">
            <w:pPr>
              <w:rPr>
                <w:rFonts w:ascii="Arial" w:hAnsi="Arial"/>
                <w:b/>
                <w:bCs/>
                <w:color w:val="auto"/>
                <w:lang w:eastAsia="en-AU"/>
              </w:rPr>
            </w:pPr>
            <w:r w:rsidRPr="005B7445">
              <w:rPr>
                <w:rFonts w:ascii="Arial" w:hAnsi="Arial"/>
                <w:b/>
                <w:bCs/>
                <w:color w:val="auto"/>
                <w:lang w:eastAsia="en-AU"/>
              </w:rPr>
              <w:t>Student ID</w:t>
            </w:r>
          </w:p>
        </w:tc>
        <w:tc>
          <w:tcPr>
            <w:tcW w:w="37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9B" w14:textId="77777777" w:rsidR="007A6D75" w:rsidRPr="005B7445" w:rsidRDefault="007A6D75" w:rsidP="00A97F57">
            <w:pPr>
              <w:rPr>
                <w:rFonts w:ascii="Arial" w:hAnsi="Arial"/>
                <w:color w:val="auto"/>
                <w:lang w:eastAsia="en-AU"/>
              </w:rPr>
            </w:pPr>
          </w:p>
        </w:tc>
      </w:tr>
      <w:tr w:rsidR="005B7445" w:rsidRPr="005B7445" w14:paraId="0A0D169F" w14:textId="77777777" w:rsidTr="007A6D75">
        <w:trPr>
          <w:trHeight w:val="397"/>
        </w:trPr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D169D" w14:textId="77777777" w:rsidR="007A6D75" w:rsidRPr="005B7445" w:rsidRDefault="007A6D75" w:rsidP="007A6D75">
            <w:pPr>
              <w:rPr>
                <w:rFonts w:ascii="Arial" w:hAnsi="Arial"/>
                <w:b/>
                <w:bCs/>
                <w:color w:val="auto"/>
                <w:lang w:eastAsia="en-AU"/>
              </w:rPr>
            </w:pPr>
            <w:r w:rsidRPr="005B7445">
              <w:rPr>
                <w:rFonts w:ascii="Arial" w:hAnsi="Arial"/>
                <w:b/>
                <w:bCs/>
                <w:color w:val="auto"/>
                <w:lang w:eastAsia="en-AU"/>
              </w:rPr>
              <w:t>Course for which applicant is seeking RPL/Credit Transfer</w:t>
            </w:r>
          </w:p>
        </w:tc>
        <w:tc>
          <w:tcPr>
            <w:tcW w:w="37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9E" w14:textId="77777777" w:rsidR="007A6D75" w:rsidRPr="005B7445" w:rsidRDefault="007A6D75" w:rsidP="00A97F57">
            <w:pPr>
              <w:rPr>
                <w:rFonts w:ascii="Arial" w:hAnsi="Arial"/>
                <w:color w:val="auto"/>
                <w:lang w:eastAsia="en-AU"/>
              </w:rPr>
            </w:pPr>
          </w:p>
        </w:tc>
      </w:tr>
      <w:tr w:rsidR="007A6D75" w:rsidRPr="005B7445" w14:paraId="0A0D16A3" w14:textId="77777777" w:rsidTr="007A6D75">
        <w:trPr>
          <w:gridAfter w:val="1"/>
          <w:wAfter w:w="11" w:type="pct"/>
          <w:trHeight w:val="397"/>
        </w:trPr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D16A0" w14:textId="77777777" w:rsidR="007A6D75" w:rsidRPr="005B7445" w:rsidRDefault="007A6D75" w:rsidP="007A6D75">
            <w:pPr>
              <w:rPr>
                <w:rFonts w:ascii="Arial" w:hAnsi="Arial"/>
                <w:b/>
                <w:bCs/>
                <w:color w:val="auto"/>
                <w:lang w:eastAsia="en-AU"/>
              </w:rPr>
            </w:pPr>
            <w:r w:rsidRPr="005B7445">
              <w:rPr>
                <w:rFonts w:ascii="Arial" w:hAnsi="Arial"/>
                <w:b/>
                <w:bCs/>
                <w:color w:val="auto"/>
                <w:lang w:eastAsia="en-AU"/>
              </w:rPr>
              <w:t>Applying for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D16A1" w14:textId="77777777" w:rsidR="007A6D75" w:rsidRPr="005B7445" w:rsidRDefault="007A6D75" w:rsidP="007A6D75">
            <w:pPr>
              <w:pStyle w:val="ListParagraph"/>
              <w:widowControl/>
              <w:numPr>
                <w:ilvl w:val="0"/>
                <w:numId w:val="33"/>
              </w:numPr>
              <w:autoSpaceDE/>
              <w:autoSpaceDN/>
              <w:spacing w:after="160" w:line="259" w:lineRule="auto"/>
              <w:rPr>
                <w:rFonts w:ascii="Arial" w:hAnsi="Arial"/>
                <w:color w:val="auto"/>
                <w:lang w:eastAsia="en-AU"/>
              </w:rPr>
            </w:pPr>
            <w:r w:rsidRPr="005B7445">
              <w:rPr>
                <w:rFonts w:ascii="Arial" w:hAnsi="Arial"/>
                <w:color w:val="auto"/>
                <w:lang w:eastAsia="en-AU"/>
              </w:rPr>
              <w:t>RPL</w:t>
            </w:r>
          </w:p>
        </w:tc>
        <w:tc>
          <w:tcPr>
            <w:tcW w:w="1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D16A2" w14:textId="77777777" w:rsidR="007A6D75" w:rsidRPr="005B7445" w:rsidRDefault="007A6D75" w:rsidP="007A6D75">
            <w:pPr>
              <w:pStyle w:val="ListParagraph"/>
              <w:widowControl/>
              <w:numPr>
                <w:ilvl w:val="0"/>
                <w:numId w:val="33"/>
              </w:numPr>
              <w:autoSpaceDE/>
              <w:autoSpaceDN/>
              <w:spacing w:line="259" w:lineRule="auto"/>
              <w:rPr>
                <w:rFonts w:ascii="Arial" w:hAnsi="Arial"/>
                <w:color w:val="auto"/>
                <w:lang w:eastAsia="en-AU"/>
              </w:rPr>
            </w:pPr>
            <w:r w:rsidRPr="005B7445">
              <w:rPr>
                <w:rFonts w:ascii="Arial" w:hAnsi="Arial"/>
                <w:color w:val="auto"/>
                <w:lang w:eastAsia="en-AU"/>
              </w:rPr>
              <w:t>Credit Transfer</w:t>
            </w:r>
          </w:p>
        </w:tc>
      </w:tr>
    </w:tbl>
    <w:p w14:paraId="0A0D16A4" w14:textId="77777777" w:rsidR="007A6D75" w:rsidRPr="005B7445" w:rsidRDefault="007A6D75" w:rsidP="007A6D75">
      <w:pPr>
        <w:spacing w:before="0" w:beforeAutospacing="0" w:after="0" w:afterAutospacing="0"/>
        <w:rPr>
          <w:rFonts w:ascii="Arial" w:hAnsi="Arial"/>
          <w:color w:val="aut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7"/>
        <w:gridCol w:w="5542"/>
        <w:gridCol w:w="1987"/>
      </w:tblGrid>
      <w:tr w:rsidR="005B7445" w:rsidRPr="005B7445" w14:paraId="0A0D16AB" w14:textId="77777777" w:rsidTr="007A6D75">
        <w:trPr>
          <w:trHeight w:val="832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A5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Units of Competency</w:t>
            </w:r>
          </w:p>
          <w:p w14:paraId="0A0D16A6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Code &amp; Name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A7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 xml:space="preserve">Description of </w:t>
            </w:r>
            <w:proofErr w:type="gramStart"/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Evidences</w:t>
            </w:r>
            <w:proofErr w:type="gramEnd"/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 xml:space="preserve"> Presented and Reviewed</w:t>
            </w:r>
          </w:p>
          <w:p w14:paraId="0A0D16A8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All the originals must be sighted for verification purpose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A9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Credits Granted</w:t>
            </w:r>
          </w:p>
          <w:p w14:paraId="0A0D16AA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Full/Partial</w:t>
            </w:r>
          </w:p>
        </w:tc>
      </w:tr>
      <w:tr w:rsidR="005B7445" w:rsidRPr="005B7445" w14:paraId="0A0D16AF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AC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AD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AE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B3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0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1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2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B7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4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5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6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BC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8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9" w14:textId="77777777" w:rsidR="00C46F89" w:rsidRPr="005B7445" w:rsidRDefault="00C46F89" w:rsidP="00C46F89">
            <w:pPr>
              <w:ind w:right="215" w:firstLine="720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  <w:p w14:paraId="0A0D16BA" w14:textId="77777777" w:rsidR="007A6D75" w:rsidRPr="005B7445" w:rsidRDefault="007A6D75" w:rsidP="00C46F89">
            <w:pPr>
              <w:rPr>
                <w:rFonts w:ascii="Arial" w:eastAsia="Batang" w:hAnsi="Arial"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B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C0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D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E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BF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C4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1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2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3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C8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5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6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7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CC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9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A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B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D0" w14:textId="77777777" w:rsidTr="007A6D75">
        <w:trPr>
          <w:trHeight w:val="907"/>
        </w:trPr>
        <w:tc>
          <w:tcPr>
            <w:tcW w:w="1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D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/>
                <w:bCs/>
                <w:color w:val="auto"/>
                <w:lang w:eastAsia="en-AU"/>
              </w:rPr>
            </w:pP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E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CF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</w:tbl>
    <w:p w14:paraId="0A0D16D1" w14:textId="77777777" w:rsidR="007A6D75" w:rsidRPr="005B7445" w:rsidRDefault="007A6D75" w:rsidP="007A6D75">
      <w:pPr>
        <w:rPr>
          <w:rFonts w:ascii="Arial" w:eastAsia="Batang" w:hAnsi="Arial"/>
          <w:i/>
          <w:iCs/>
          <w:color w:val="auto"/>
          <w:lang w:eastAsia="en-AU"/>
        </w:rPr>
      </w:pPr>
      <w:r w:rsidRPr="005B7445">
        <w:rPr>
          <w:rFonts w:ascii="Arial" w:eastAsia="Batang" w:hAnsi="Arial"/>
          <w:b/>
          <w:bCs/>
          <w:color w:val="auto"/>
          <w:lang w:eastAsia="en-AU"/>
        </w:rPr>
        <w:t xml:space="preserve">Declaration: </w:t>
      </w:r>
      <w:r w:rsidRPr="005B7445">
        <w:rPr>
          <w:rFonts w:ascii="Arial" w:hAnsi="Arial"/>
          <w:color w:val="auto"/>
        </w:rPr>
        <w:t xml:space="preserve">RPL and/or Credit Transfer Facilitator has verified the competencies through the </w:t>
      </w:r>
      <w:proofErr w:type="gramStart"/>
      <w:r w:rsidRPr="005B7445">
        <w:rPr>
          <w:rFonts w:ascii="Arial" w:hAnsi="Arial"/>
          <w:color w:val="auto"/>
        </w:rPr>
        <w:t>evidences</w:t>
      </w:r>
      <w:proofErr w:type="gramEnd"/>
      <w:r w:rsidRPr="005B7445">
        <w:rPr>
          <w:rFonts w:ascii="Arial" w:hAnsi="Arial"/>
          <w:color w:val="auto"/>
        </w:rPr>
        <w:t xml:space="preserve"> presented which may include Academic Transcripts, Awards, Work Certificates and/or evidences of general life experienc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0"/>
        <w:gridCol w:w="167"/>
        <w:gridCol w:w="2439"/>
        <w:gridCol w:w="2479"/>
        <w:gridCol w:w="2441"/>
      </w:tblGrid>
      <w:tr w:rsidR="005B7445" w:rsidRPr="005B7445" w14:paraId="0A0D16D4" w14:textId="77777777" w:rsidTr="007A6D75">
        <w:trPr>
          <w:trHeight w:val="937"/>
        </w:trPr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D2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RPL and/or Credit Transfer Facilitator Name</w:t>
            </w:r>
          </w:p>
        </w:tc>
        <w:tc>
          <w:tcPr>
            <w:tcW w:w="378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D3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D7" w14:textId="77777777" w:rsidTr="007A6D75">
        <w:trPr>
          <w:trHeight w:val="566"/>
        </w:trPr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D5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Applicant’s Name</w:t>
            </w:r>
          </w:p>
        </w:tc>
        <w:tc>
          <w:tcPr>
            <w:tcW w:w="378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16D6" w14:textId="77777777" w:rsidR="007A6D75" w:rsidRPr="005B7445" w:rsidRDefault="007A6D75" w:rsidP="00A97F57">
            <w:pPr>
              <w:ind w:right="215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5B7445" w:rsidRPr="005B7445" w14:paraId="0A0D16D9" w14:textId="77777777" w:rsidTr="007A6D75">
        <w:trPr>
          <w:trHeight w:val="672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D8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color w:val="auto"/>
                <w:lang w:eastAsia="en-AU"/>
              </w:rPr>
              <w:t xml:space="preserve">RPL and/or Credit Transfer Facilitator to verify sighting of </w:t>
            </w:r>
            <w:r w:rsidRPr="005B7445">
              <w:rPr>
                <w:rFonts w:ascii="Arial" w:eastAsia="Batang" w:hAnsi="Arial"/>
                <w:b/>
                <w:bCs/>
                <w:color w:val="auto"/>
                <w:lang w:eastAsia="en-AU"/>
              </w:rPr>
              <w:t>original or certified copies</w:t>
            </w:r>
            <w:r w:rsidRPr="005B7445">
              <w:rPr>
                <w:rFonts w:ascii="Arial" w:eastAsia="Batang" w:hAnsi="Arial"/>
                <w:bCs/>
                <w:color w:val="auto"/>
                <w:lang w:eastAsia="en-AU"/>
              </w:rPr>
              <w:t xml:space="preserve"> of Statement of Results or Statement of Attainment or Qualifications as evidence.</w:t>
            </w:r>
          </w:p>
        </w:tc>
      </w:tr>
      <w:tr w:rsidR="005B7445" w:rsidRPr="005B7445" w14:paraId="0A0D16DE" w14:textId="77777777" w:rsidTr="007A6D75">
        <w:trPr>
          <w:trHeight w:val="467"/>
        </w:trPr>
        <w:tc>
          <w:tcPr>
            <w:tcW w:w="1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DA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color w:val="auto"/>
                <w:lang w:eastAsia="en-AU"/>
              </w:rPr>
              <w:t>Date started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16DB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DC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color w:val="auto"/>
                <w:lang w:eastAsia="en-AU"/>
              </w:rPr>
              <w:t>Date Completed</w:t>
            </w:r>
          </w:p>
        </w:tc>
        <w:tc>
          <w:tcPr>
            <w:tcW w:w="1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16DD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  <w:tr w:rsidR="007A6D75" w:rsidRPr="005B7445" w14:paraId="0A0D16E6" w14:textId="77777777" w:rsidTr="007A6D75">
        <w:trPr>
          <w:trHeight w:val="485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16DF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color w:val="auto"/>
                <w:lang w:eastAsia="en-AU"/>
              </w:rPr>
              <w:t>Comments</w:t>
            </w:r>
            <w:r w:rsidRPr="005B7445">
              <w:rPr>
                <w:rFonts w:ascii="Arial" w:eastAsia="Batang" w:hAnsi="Arial"/>
                <w:bCs/>
                <w:color w:val="auto"/>
                <w:lang w:eastAsia="en-AU"/>
              </w:rPr>
              <w:br/>
            </w:r>
          </w:p>
          <w:p w14:paraId="0A0D16E0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  <w:p w14:paraId="0A0D16E1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  <w:p w14:paraId="0A0D16E2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  <w:p w14:paraId="0A0D16E3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  <w:p w14:paraId="0A0D16E4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  <w:p w14:paraId="0A0D16E5" w14:textId="77777777" w:rsidR="007A6D75" w:rsidRPr="005B7445" w:rsidRDefault="007A6D75" w:rsidP="00A97F57">
            <w:pPr>
              <w:ind w:right="216"/>
              <w:rPr>
                <w:rFonts w:ascii="Arial" w:eastAsia="Batang" w:hAnsi="Arial"/>
                <w:bCs/>
                <w:color w:val="auto"/>
                <w:lang w:eastAsia="en-AU"/>
              </w:rPr>
            </w:pPr>
          </w:p>
        </w:tc>
      </w:tr>
    </w:tbl>
    <w:p w14:paraId="0A0D16E7" w14:textId="77777777" w:rsidR="007A6D75" w:rsidRDefault="007A6D75" w:rsidP="007A6D75">
      <w:pPr>
        <w:spacing w:before="0" w:beforeAutospacing="0" w:after="0" w:afterAutospacing="0"/>
        <w:rPr>
          <w:rFonts w:ascii="Arial" w:hAnsi="Arial"/>
          <w:color w:val="auto"/>
        </w:rPr>
      </w:pPr>
    </w:p>
    <w:p w14:paraId="3DDA56BC" w14:textId="77777777" w:rsidR="00171FAD" w:rsidRDefault="00171FAD" w:rsidP="007A6D75">
      <w:pPr>
        <w:spacing w:before="0" w:beforeAutospacing="0" w:after="0" w:afterAutospacing="0"/>
        <w:rPr>
          <w:rFonts w:ascii="Arial" w:hAnsi="Arial"/>
          <w:color w:val="auto"/>
        </w:rPr>
      </w:pPr>
    </w:p>
    <w:p w14:paraId="79B7DC2E" w14:textId="77777777" w:rsidR="00171FAD" w:rsidRDefault="00171FAD" w:rsidP="007A6D75">
      <w:pPr>
        <w:spacing w:before="0" w:beforeAutospacing="0" w:after="0" w:afterAutospacing="0"/>
        <w:rPr>
          <w:rFonts w:ascii="Arial" w:hAnsi="Arial"/>
          <w:color w:val="auto"/>
        </w:rPr>
      </w:pPr>
    </w:p>
    <w:p w14:paraId="56A502CA" w14:textId="77777777" w:rsidR="00171FAD" w:rsidRPr="005B7445" w:rsidRDefault="00171FAD" w:rsidP="007A6D75">
      <w:pPr>
        <w:spacing w:before="0" w:beforeAutospacing="0" w:after="0" w:afterAutospacing="0"/>
        <w:rPr>
          <w:rFonts w:ascii="Arial" w:hAnsi="Arial"/>
          <w:color w:val="aut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3"/>
        <w:gridCol w:w="2764"/>
        <w:gridCol w:w="2761"/>
        <w:gridCol w:w="2038"/>
      </w:tblGrid>
      <w:tr w:rsidR="005B7445" w:rsidRPr="005B7445" w14:paraId="0A0D16EB" w14:textId="77777777" w:rsidTr="007A6D75">
        <w:trPr>
          <w:trHeight w:val="437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E8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lastRenderedPageBreak/>
              <w:t>Evidence attached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16E9" w14:textId="77777777" w:rsidR="007A6D75" w:rsidRPr="005B7445" w:rsidRDefault="007A6D75" w:rsidP="007A6D7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line="259" w:lineRule="auto"/>
              <w:ind w:right="215"/>
              <w:rPr>
                <w:rFonts w:ascii="Arial" w:eastAsia="Batang" w:hAnsi="Arial"/>
                <w:bCs w:val="0"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color w:val="auto"/>
                <w:lang w:eastAsia="en-AU"/>
              </w:rPr>
              <w:t xml:space="preserve">Yes     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16EA" w14:textId="77777777" w:rsidR="007A6D75" w:rsidRPr="005B7445" w:rsidRDefault="007A6D75" w:rsidP="007A6D7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line="259" w:lineRule="auto"/>
              <w:ind w:right="215"/>
              <w:rPr>
                <w:rFonts w:ascii="Arial" w:eastAsia="Batang" w:hAnsi="Arial"/>
                <w:bCs w:val="0"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color w:val="auto"/>
                <w:lang w:eastAsia="en-AU"/>
              </w:rPr>
              <w:t>No</w:t>
            </w:r>
          </w:p>
        </w:tc>
      </w:tr>
      <w:tr w:rsidR="005B7445" w:rsidRPr="005B7445" w14:paraId="0A0D16EF" w14:textId="77777777" w:rsidTr="007A6D75"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EC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Comments, if any</w:t>
            </w:r>
          </w:p>
        </w:tc>
        <w:tc>
          <w:tcPr>
            <w:tcW w:w="37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D16ED" w14:textId="77777777" w:rsidR="007A6D75" w:rsidRPr="005B7445" w:rsidRDefault="007A6D75" w:rsidP="007A6D75">
            <w:pPr>
              <w:ind w:right="215"/>
              <w:rPr>
                <w:rFonts w:ascii="Arial" w:eastAsia="Batang" w:hAnsi="Arial"/>
                <w:bCs/>
                <w:noProof/>
                <w:color w:val="auto"/>
                <w:lang w:eastAsia="en-AU" w:bidi="hi-IN"/>
              </w:rPr>
            </w:pPr>
          </w:p>
          <w:p w14:paraId="0A0D16EE" w14:textId="77777777" w:rsidR="007A6D75" w:rsidRPr="005B7445" w:rsidRDefault="007A6D75" w:rsidP="007A6D75">
            <w:pPr>
              <w:ind w:right="215"/>
              <w:rPr>
                <w:rFonts w:ascii="Arial" w:eastAsia="Batang" w:hAnsi="Arial"/>
                <w:bCs/>
                <w:noProof/>
                <w:color w:val="auto"/>
                <w:lang w:eastAsia="en-AU" w:bidi="hi-IN"/>
              </w:rPr>
            </w:pPr>
          </w:p>
        </w:tc>
      </w:tr>
      <w:tr w:rsidR="005B7445" w:rsidRPr="005B7445" w14:paraId="0A0D16F3" w14:textId="77777777" w:rsidTr="007A6D75"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F0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Signature of Applicant</w:t>
            </w:r>
          </w:p>
        </w:tc>
        <w:tc>
          <w:tcPr>
            <w:tcW w:w="26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16F1" w14:textId="77777777" w:rsidR="007A6D75" w:rsidRPr="005B7445" w:rsidRDefault="007A6D75" w:rsidP="007A6D75">
            <w:pPr>
              <w:ind w:right="215"/>
              <w:rPr>
                <w:rFonts w:ascii="Arial" w:eastAsia="Batang" w:hAnsi="Arial"/>
                <w:bCs/>
                <w:noProof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noProof/>
                <w:color w:val="auto"/>
                <w:lang w:eastAsia="en-AU"/>
              </w:rPr>
              <w:br/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16F2" w14:textId="77777777" w:rsidR="007A6D75" w:rsidRPr="005B7445" w:rsidRDefault="007A6D75" w:rsidP="007A6D75">
            <w:pPr>
              <w:ind w:right="215"/>
              <w:rPr>
                <w:rFonts w:ascii="Arial" w:eastAsia="Batang" w:hAnsi="Arial"/>
                <w:bCs/>
                <w:noProof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noProof/>
                <w:color w:val="auto"/>
                <w:lang w:eastAsia="en-AU"/>
              </w:rPr>
              <w:t>Date:</w:t>
            </w:r>
          </w:p>
        </w:tc>
      </w:tr>
      <w:tr w:rsidR="005B7445" w:rsidRPr="005B7445" w14:paraId="0A0D16F7" w14:textId="77777777" w:rsidTr="007A6D75"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F4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RPL and/or Credit Transfer Facilitators Signature</w:t>
            </w:r>
          </w:p>
        </w:tc>
        <w:tc>
          <w:tcPr>
            <w:tcW w:w="26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16F5" w14:textId="77777777" w:rsidR="007A6D75" w:rsidRPr="005B7445" w:rsidRDefault="007A6D75" w:rsidP="007A6D75">
            <w:pPr>
              <w:ind w:right="215"/>
              <w:rPr>
                <w:rFonts w:ascii="Arial" w:eastAsia="Batang" w:hAnsi="Arial"/>
                <w:bCs/>
                <w:noProof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noProof/>
                <w:color w:val="auto"/>
                <w:lang w:eastAsia="en-AU"/>
              </w:rPr>
              <w:br/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16F6" w14:textId="77777777" w:rsidR="007A6D75" w:rsidRPr="005B7445" w:rsidRDefault="007A6D75" w:rsidP="007A6D75">
            <w:pPr>
              <w:ind w:right="215"/>
              <w:rPr>
                <w:rFonts w:ascii="Arial" w:eastAsia="Batang" w:hAnsi="Arial"/>
                <w:bCs/>
                <w:noProof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noProof/>
                <w:color w:val="auto"/>
                <w:lang w:eastAsia="en-AU"/>
              </w:rPr>
              <w:t>Date:</w:t>
            </w:r>
          </w:p>
        </w:tc>
      </w:tr>
      <w:tr w:rsidR="005B7445" w:rsidRPr="005B7445" w14:paraId="0A0D16FB" w14:textId="77777777" w:rsidTr="007A6D75"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0D16F8" w14:textId="77777777" w:rsidR="007A6D75" w:rsidRPr="005B7445" w:rsidRDefault="007A6D75" w:rsidP="00370660">
            <w:pPr>
              <w:pStyle w:val="Subtitle"/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</w:pPr>
            <w:r w:rsidRPr="005B7445">
              <w:rPr>
                <w:rFonts w:ascii="Arial" w:eastAsia="Batang" w:hAnsi="Arial" w:cs="Arial"/>
                <w:color w:val="auto"/>
                <w:sz w:val="20"/>
                <w:szCs w:val="20"/>
                <w:lang w:eastAsia="en-AU"/>
              </w:rPr>
              <w:t>Academic Manager Signatures</w:t>
            </w:r>
          </w:p>
        </w:tc>
        <w:tc>
          <w:tcPr>
            <w:tcW w:w="26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16F9" w14:textId="77777777" w:rsidR="007A6D75" w:rsidRPr="005B7445" w:rsidRDefault="007A6D75" w:rsidP="007A6D75">
            <w:pPr>
              <w:ind w:right="215"/>
              <w:rPr>
                <w:rFonts w:ascii="Arial" w:eastAsia="Batang" w:hAnsi="Arial"/>
                <w:bCs/>
                <w:noProof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noProof/>
                <w:color w:val="auto"/>
                <w:lang w:eastAsia="en-AU"/>
              </w:rPr>
              <w:br/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16FA" w14:textId="77777777" w:rsidR="007A6D75" w:rsidRPr="005B7445" w:rsidRDefault="007A6D75" w:rsidP="007A6D75">
            <w:pPr>
              <w:ind w:right="215"/>
              <w:rPr>
                <w:rFonts w:ascii="Arial" w:eastAsia="Batang" w:hAnsi="Arial"/>
                <w:bCs/>
                <w:noProof/>
                <w:color w:val="auto"/>
                <w:lang w:eastAsia="en-AU"/>
              </w:rPr>
            </w:pPr>
            <w:r w:rsidRPr="005B7445">
              <w:rPr>
                <w:rFonts w:ascii="Arial" w:eastAsia="Batang" w:hAnsi="Arial"/>
                <w:bCs/>
                <w:noProof/>
                <w:color w:val="auto"/>
                <w:lang w:eastAsia="en-AU"/>
              </w:rPr>
              <w:t>Date:</w:t>
            </w:r>
          </w:p>
        </w:tc>
      </w:tr>
    </w:tbl>
    <w:p w14:paraId="0A0D16FC" w14:textId="77777777" w:rsidR="007A6D75" w:rsidRPr="005B7445" w:rsidRDefault="00370660" w:rsidP="00370660">
      <w:pPr>
        <w:pStyle w:val="Subtitle"/>
        <w:rPr>
          <w:rFonts w:ascii="Arial" w:hAnsi="Arial" w:cs="Arial"/>
          <w:color w:val="auto"/>
          <w:sz w:val="20"/>
          <w:szCs w:val="20"/>
          <w:lang w:val="en-AU"/>
        </w:rPr>
      </w:pPr>
      <w:r w:rsidRPr="005B7445">
        <w:rPr>
          <w:rFonts w:ascii="Arial" w:hAnsi="Arial" w:cs="Arial"/>
          <w:bCs/>
          <w:color w:val="auto"/>
          <w:sz w:val="20"/>
          <w:szCs w:val="20"/>
          <w:lang w:val="en-AU"/>
        </w:rPr>
        <w:br/>
      </w:r>
      <w:r w:rsidR="007A6D75" w:rsidRPr="005B7445">
        <w:rPr>
          <w:rFonts w:ascii="Arial" w:hAnsi="Arial" w:cs="Arial"/>
          <w:color w:val="auto"/>
          <w:sz w:val="20"/>
          <w:szCs w:val="20"/>
          <w:lang w:val="en-AU"/>
        </w:rPr>
        <w:t xml:space="preserve">Note: </w:t>
      </w:r>
    </w:p>
    <w:p w14:paraId="0A0D16FD" w14:textId="77777777" w:rsidR="007A6D75" w:rsidRPr="005B7445" w:rsidRDefault="007A6D75" w:rsidP="00F308C7">
      <w:pPr>
        <w:spacing w:before="0" w:beforeAutospacing="0" w:after="0" w:afterAutospacing="0"/>
        <w:rPr>
          <w:rFonts w:ascii="Arial" w:hAnsi="Arial"/>
          <w:color w:val="auto"/>
          <w:lang w:val="en-US"/>
        </w:rPr>
      </w:pPr>
      <w:r w:rsidRPr="005B7445">
        <w:rPr>
          <w:rFonts w:ascii="Arial" w:hAnsi="Arial"/>
          <w:color w:val="auto"/>
          <w:lang w:val="en-US"/>
        </w:rPr>
        <w:t>1. Total enrolled hours must equal course hours minus Credit Transfer hours.</w:t>
      </w:r>
    </w:p>
    <w:p w14:paraId="0A0D16FE" w14:textId="77777777" w:rsidR="007A6D75" w:rsidRPr="005B7445" w:rsidRDefault="007A6D75" w:rsidP="00F308C7">
      <w:pPr>
        <w:spacing w:before="0" w:beforeAutospacing="0" w:after="0" w:afterAutospacing="0"/>
        <w:rPr>
          <w:rFonts w:ascii="Arial" w:hAnsi="Arial"/>
          <w:color w:val="auto"/>
          <w:lang w:val="en-US"/>
        </w:rPr>
      </w:pPr>
      <w:r w:rsidRPr="005B7445">
        <w:rPr>
          <w:rFonts w:ascii="Arial" w:hAnsi="Arial"/>
          <w:color w:val="auto"/>
          <w:lang w:val="en-US"/>
        </w:rPr>
        <w:t>2. Students must be enrolled in all units/modules of the course.</w:t>
      </w:r>
    </w:p>
    <w:p w14:paraId="0A0D16FF" w14:textId="77777777" w:rsidR="007A6D75" w:rsidRPr="005B7445" w:rsidRDefault="007A6D75" w:rsidP="00F308C7">
      <w:pPr>
        <w:spacing w:before="0" w:beforeAutospacing="0" w:after="0" w:afterAutospacing="0"/>
        <w:rPr>
          <w:rFonts w:ascii="Arial" w:hAnsi="Arial"/>
          <w:color w:val="auto"/>
          <w:lang w:val="en-US"/>
        </w:rPr>
      </w:pPr>
      <w:r w:rsidRPr="005B7445">
        <w:rPr>
          <w:rFonts w:ascii="Arial" w:hAnsi="Arial"/>
          <w:color w:val="auto"/>
          <w:lang w:val="en-US"/>
        </w:rPr>
        <w:t xml:space="preserve">3. A copy of the form to be attached to the </w:t>
      </w:r>
      <w:proofErr w:type="gramStart"/>
      <w:r w:rsidRPr="005B7445">
        <w:rPr>
          <w:rFonts w:ascii="Arial" w:hAnsi="Arial"/>
          <w:color w:val="auto"/>
          <w:lang w:val="en-US"/>
        </w:rPr>
        <w:t>Student’s</w:t>
      </w:r>
      <w:proofErr w:type="gramEnd"/>
      <w:r w:rsidRPr="005B7445">
        <w:rPr>
          <w:rFonts w:ascii="Arial" w:hAnsi="Arial"/>
          <w:color w:val="auto"/>
          <w:lang w:val="en-US"/>
        </w:rPr>
        <w:t xml:space="preserve"> timetable, delivery and assessment plan.</w:t>
      </w:r>
    </w:p>
    <w:p w14:paraId="0A0D1700" w14:textId="77777777" w:rsidR="007A6D75" w:rsidRPr="005B7445" w:rsidRDefault="007A6D75" w:rsidP="00F308C7">
      <w:pPr>
        <w:spacing w:before="0" w:beforeAutospacing="0" w:after="0" w:afterAutospacing="0"/>
        <w:rPr>
          <w:rFonts w:ascii="Arial" w:hAnsi="Arial"/>
          <w:color w:val="auto"/>
          <w:lang w:val="en-US"/>
        </w:rPr>
      </w:pPr>
      <w:r w:rsidRPr="005B7445">
        <w:rPr>
          <w:rFonts w:ascii="Arial" w:hAnsi="Arial"/>
          <w:color w:val="auto"/>
          <w:lang w:val="en-US"/>
        </w:rPr>
        <w:t>4. A copy of the form and evidence to be held in the student file for two years.</w:t>
      </w:r>
    </w:p>
    <w:sectPr w:rsidR="007A6D75" w:rsidRPr="005B7445" w:rsidSect="00E41E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560" w:right="1080" w:bottom="1440" w:left="1080" w:header="708" w:footer="17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D1703" w14:textId="77777777" w:rsidR="000975FE" w:rsidRDefault="000975FE" w:rsidP="007C57B9">
      <w:pPr>
        <w:spacing w:before="0" w:after="0" w:line="240" w:lineRule="auto"/>
      </w:pPr>
      <w:r>
        <w:separator/>
      </w:r>
    </w:p>
  </w:endnote>
  <w:endnote w:type="continuationSeparator" w:id="0">
    <w:p w14:paraId="0A0D1704" w14:textId="77777777" w:rsidR="000975FE" w:rsidRDefault="000975FE" w:rsidP="007C57B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宋体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804A4" w14:textId="77777777" w:rsidR="002A763F" w:rsidRDefault="002A7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/>
      </w:rPr>
      <w:id w:val="-1294673246"/>
      <w:docPartObj>
        <w:docPartGallery w:val="Page Numbers (Bottom of Page)"/>
        <w:docPartUnique/>
      </w:docPartObj>
    </w:sdtPr>
    <w:sdtEndPr/>
    <w:sdtContent>
      <w:p w14:paraId="0A0D1708" w14:textId="77777777" w:rsidR="008D33E9" w:rsidRPr="002A763F" w:rsidRDefault="002A763F" w:rsidP="008D33E9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" w:hAnsi="Arial"/>
          </w:rPr>
        </w:pPr>
        <w:r w:rsidRPr="002A763F">
          <w:rPr>
            <w:rFonts w:ascii="Arial" w:hAnsi="Arial"/>
          </w:rPr>
          <w:fldChar w:fldCharType="begin"/>
        </w:r>
        <w:r w:rsidRPr="002A763F">
          <w:rPr>
            <w:rFonts w:ascii="Arial" w:hAnsi="Arial"/>
          </w:rPr>
          <w:instrText xml:space="preserve"> PAGE   \* MERGEFORMAT </w:instrText>
        </w:r>
        <w:r w:rsidRPr="002A763F">
          <w:rPr>
            <w:rFonts w:ascii="Arial" w:hAnsi="Arial"/>
          </w:rPr>
          <w:fldChar w:fldCharType="separate"/>
        </w:r>
        <w:r w:rsidR="00261CBB" w:rsidRPr="002A763F">
          <w:rPr>
            <w:rFonts w:ascii="Arial" w:hAnsi="Arial"/>
            <w:b/>
            <w:noProof/>
            <w:lang w:val="zh-CN"/>
          </w:rPr>
          <w:t>1</w:t>
        </w:r>
        <w:r w:rsidRPr="002A763F">
          <w:rPr>
            <w:rFonts w:ascii="Arial" w:hAnsi="Arial"/>
            <w:b/>
            <w:noProof/>
            <w:lang w:val="zh-CN"/>
          </w:rPr>
          <w:fldChar w:fldCharType="end"/>
        </w:r>
        <w:r w:rsidR="00261CBB" w:rsidRPr="002A763F">
          <w:rPr>
            <w:rFonts w:ascii="Arial" w:hAnsi="Arial"/>
            <w:b/>
            <w:lang w:val="zh-CN"/>
          </w:rPr>
          <w:t xml:space="preserve"> | </w:t>
        </w:r>
        <w:r w:rsidR="008D33E9" w:rsidRPr="002A763F">
          <w:rPr>
            <w:rFonts w:ascii="Arial" w:hAnsi="Arial"/>
            <w:color w:val="7F7F7F" w:themeColor="background1" w:themeShade="7F"/>
            <w:spacing w:val="60"/>
          </w:rPr>
          <w:t>Page</w:t>
        </w:r>
      </w:p>
    </w:sdtContent>
  </w:sdt>
  <w:p w14:paraId="0A0D1709" w14:textId="77777777" w:rsidR="00261CBB" w:rsidRPr="002A763F" w:rsidRDefault="00261CBB" w:rsidP="00261CBB">
    <w:pPr>
      <w:spacing w:before="0" w:beforeAutospacing="0" w:after="0" w:afterAutospacing="0" w:line="240" w:lineRule="auto"/>
      <w:rPr>
        <w:rFonts w:ascii="Arial" w:hAnsi="Arial"/>
        <w:color w:val="201F1E"/>
        <w:sz w:val="18"/>
        <w:szCs w:val="18"/>
        <w:shd w:val="clear" w:color="auto" w:fill="FFFFFF"/>
      </w:rPr>
    </w:pPr>
    <w:r w:rsidRPr="002A763F">
      <w:rPr>
        <w:rFonts w:ascii="Arial" w:hAnsi="Arial"/>
        <w:color w:val="201F1E"/>
        <w:sz w:val="18"/>
        <w:szCs w:val="18"/>
        <w:shd w:val="clear" w:color="auto" w:fill="FFFFFF"/>
      </w:rPr>
      <w:t>Australian Business Studies | Version 1.0- April 2022</w:t>
    </w:r>
  </w:p>
  <w:p w14:paraId="0A0D170A" w14:textId="77777777" w:rsidR="00261CBB" w:rsidRPr="002A763F" w:rsidRDefault="00261CBB" w:rsidP="00261CBB">
    <w:pPr>
      <w:spacing w:before="0" w:beforeAutospacing="0" w:after="0" w:afterAutospacing="0" w:line="240" w:lineRule="auto"/>
      <w:rPr>
        <w:rFonts w:ascii="Arial" w:hAnsi="Arial"/>
        <w:color w:val="201F1E"/>
        <w:sz w:val="18"/>
        <w:szCs w:val="18"/>
        <w:shd w:val="clear" w:color="auto" w:fill="FFFFFF"/>
      </w:rPr>
    </w:pPr>
    <w:r w:rsidRPr="002A763F">
      <w:rPr>
        <w:rFonts w:ascii="Arial" w:hAnsi="Arial"/>
        <w:color w:val="201F1E"/>
        <w:sz w:val="18"/>
        <w:szCs w:val="18"/>
        <w:shd w:val="clear" w:color="auto" w:fill="FFFFFF"/>
      </w:rPr>
      <w:t>RTO Code: 41355 | CRICOS Code: TBA</w:t>
    </w:r>
  </w:p>
  <w:p w14:paraId="0A0D170B" w14:textId="77777777" w:rsidR="00261CBB" w:rsidRPr="002A763F" w:rsidRDefault="00261CBB" w:rsidP="00261CBB">
    <w:pPr>
      <w:spacing w:before="0" w:beforeAutospacing="0" w:after="0" w:afterAutospacing="0" w:line="240" w:lineRule="auto"/>
      <w:rPr>
        <w:rFonts w:ascii="Arial" w:hAnsi="Arial"/>
        <w:color w:val="201F1E"/>
        <w:sz w:val="18"/>
        <w:szCs w:val="18"/>
        <w:shd w:val="clear" w:color="auto" w:fill="FFFFFF"/>
      </w:rPr>
    </w:pPr>
    <w:r w:rsidRPr="002A763F">
      <w:rPr>
        <w:rFonts w:ascii="Arial" w:hAnsi="Arial"/>
        <w:color w:val="201F1E"/>
        <w:sz w:val="18"/>
        <w:szCs w:val="18"/>
        <w:shd w:val="clear" w:color="auto" w:fill="FFFFFF"/>
      </w:rPr>
      <w:t>Email: </w:t>
    </w:r>
    <w:hyperlink r:id="rId1" w:history="1">
      <w:r w:rsidRPr="002A763F">
        <w:rPr>
          <w:rStyle w:val="Hyperlink"/>
          <w:rFonts w:ascii="Arial" w:hAnsi="Arial"/>
          <w:sz w:val="18"/>
          <w:szCs w:val="18"/>
        </w:rPr>
        <w:t>info@abstudies.com.au</w:t>
      </w:r>
    </w:hyperlink>
    <w:r w:rsidRPr="002A763F">
      <w:rPr>
        <w:rFonts w:ascii="Arial" w:hAnsi="Arial"/>
        <w:sz w:val="18"/>
        <w:szCs w:val="18"/>
      </w:rPr>
      <w:t xml:space="preserve">  </w:t>
    </w:r>
    <w:r w:rsidRPr="002A763F">
      <w:rPr>
        <w:rFonts w:ascii="Arial" w:hAnsi="Arial"/>
        <w:color w:val="201F1E"/>
        <w:sz w:val="18"/>
        <w:szCs w:val="18"/>
        <w:shd w:val="clear" w:color="auto" w:fill="FFFFFF"/>
      </w:rPr>
      <w:t xml:space="preserve"> </w:t>
    </w:r>
  </w:p>
  <w:p w14:paraId="0A0D170C" w14:textId="77777777" w:rsidR="007C57B9" w:rsidRPr="002A763F" w:rsidRDefault="00261CBB" w:rsidP="00261CBB">
    <w:pPr>
      <w:pStyle w:val="BodyText"/>
      <w:rPr>
        <w:rFonts w:ascii="Arial" w:hAnsi="Arial" w:cs="Arial"/>
        <w:noProof/>
        <w:sz w:val="18"/>
        <w:szCs w:val="18"/>
        <w:lang w:val="en-AU" w:eastAsia="en-AU"/>
      </w:rPr>
    </w:pPr>
    <w:r w:rsidRPr="002A763F">
      <w:rPr>
        <w:rFonts w:ascii="Arial" w:hAnsi="Arial" w:cs="Arial"/>
        <w:color w:val="201F1E"/>
        <w:sz w:val="18"/>
        <w:szCs w:val="18"/>
        <w:shd w:val="clear" w:color="auto" w:fill="FFFFFF"/>
      </w:rPr>
      <w:t xml:space="preserve">Website: </w:t>
    </w:r>
    <w:hyperlink r:id="rId2" w:history="1">
      <w:r w:rsidRPr="002A763F">
        <w:rPr>
          <w:rStyle w:val="Hyperlink"/>
          <w:rFonts w:ascii="Arial" w:hAnsi="Arial" w:cs="Arial"/>
          <w:sz w:val="18"/>
          <w:szCs w:val="18"/>
        </w:rPr>
        <w:t>www.abstudies.com.au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458A4" w14:textId="77777777" w:rsidR="002A763F" w:rsidRDefault="002A7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D1701" w14:textId="77777777" w:rsidR="000975FE" w:rsidRDefault="000975FE" w:rsidP="007C57B9">
      <w:pPr>
        <w:spacing w:before="0" w:after="0" w:line="240" w:lineRule="auto"/>
      </w:pPr>
      <w:r>
        <w:separator/>
      </w:r>
    </w:p>
  </w:footnote>
  <w:footnote w:type="continuationSeparator" w:id="0">
    <w:p w14:paraId="0A0D1702" w14:textId="77777777" w:rsidR="000975FE" w:rsidRDefault="000975FE" w:rsidP="007C57B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AE241" w14:textId="77777777" w:rsidR="002A763F" w:rsidRDefault="002A7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D1706" w14:textId="0A4E9F40" w:rsidR="00BE5984" w:rsidRPr="00D33AFC" w:rsidRDefault="00171FAD" w:rsidP="00261CBB">
    <w:pPr>
      <w:pStyle w:val="Title"/>
      <w:ind w:right="200"/>
      <w:jc w:val="right"/>
      <w:rPr>
        <w:sz w:val="40"/>
        <w:lang w:eastAsia="zh-CN"/>
      </w:rPr>
    </w:pPr>
    <w:r>
      <w:rPr>
        <w:noProof/>
        <w:sz w:val="40"/>
      </w:rPr>
      <w:pict w14:anchorId="1089FFF1">
        <v:group id="_x0000_s1028" style="position:absolute;left:0;text-align:left;margin-left:124.2pt;margin-top:-35.95pt;width:477pt;height:78.35pt;flip:x;z-index:-251658240;mso-position-horizontal-relative:page;mso-width-relative:margin;mso-height-relative:margin" coordsize="64335,138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">
          <v:shape id="_x0000_s1029" style="position:absolute;width:64335;height:13873;visibility:visible;mso-wrap-style:square;v-text-anchor:middle" coordsize="4382738,930020" path="m3371850,473107c3094196,170212,2717673,,2325148,l,,,930021r4382739,c4003643,930021,3639979,765620,3371850,473107xe" fillcolor="#c00000" stroked="f">
            <v:stroke joinstyle="miter"/>
            <v:path arrowok="t" o:connecttype="custom" o:connectlocs="4949635,705762;3413151,0;0,0;0,1387367;6433547,1387367;4949635,705762" o:connectangles="0,0,0,0,0,0"/>
          </v:shape>
          <v:shape id="_x0000_s1030" style="position:absolute;left:3720;top:2;width:55971;height:13869;visibility:visible;mso-wrap-style:square;v-text-anchor:middle" coordsize="4382738,93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" path="m3371850,473107c3094196,170212,2717673,,2325148,l,,,930021r4382739,c4003643,930021,3639979,765620,3371850,473107xe" fillcolor="#1f3763 [1604]" stroked="f">
            <v:stroke joinstyle="miter"/>
            <v:path arrowok="t" o:connecttype="custom" o:connectlocs="4306120,705494;2969398,0;0,0;0,1386840;5597105,1386840;4306120,705494" o:connectangles="0,0,0,0,0,0"/>
          </v:shape>
          <w10:wrap anchorx="page"/>
        </v:group>
      </w:pict>
    </w:r>
    <w:r w:rsidR="00261CBB" w:rsidRPr="00261CBB">
      <w:rPr>
        <w:noProof/>
        <w:sz w:val="40"/>
      </w:rPr>
      <w:drawing>
        <wp:anchor distT="0" distB="0" distL="114300" distR="114300" simplePos="0" relativeHeight="251668480" behindDoc="0" locked="0" layoutInCell="1" allowOverlap="1" wp14:anchorId="0A0D170F" wp14:editId="0A0D1710">
          <wp:simplePos x="0" y="0"/>
          <wp:positionH relativeFrom="column">
            <wp:posOffset>-66675</wp:posOffset>
          </wp:positionH>
          <wp:positionV relativeFrom="paragraph">
            <wp:posOffset>-430530</wp:posOffset>
          </wp:positionV>
          <wp:extent cx="1304925" cy="923925"/>
          <wp:effectExtent l="19050" t="0" r="9525" b="0"/>
          <wp:wrapNone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2C30D" w14:textId="77777777" w:rsidR="002A763F" w:rsidRDefault="002A7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339D9"/>
    <w:multiLevelType w:val="hybridMultilevel"/>
    <w:tmpl w:val="FEEC2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31F29"/>
    <w:multiLevelType w:val="hybridMultilevel"/>
    <w:tmpl w:val="38B85AF2"/>
    <w:lvl w:ilvl="0" w:tplc="767854A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F1E92"/>
    <w:multiLevelType w:val="hybridMultilevel"/>
    <w:tmpl w:val="11983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D0122"/>
    <w:multiLevelType w:val="hybridMultilevel"/>
    <w:tmpl w:val="24EAAB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C52E2"/>
    <w:multiLevelType w:val="hybridMultilevel"/>
    <w:tmpl w:val="F4F637CA"/>
    <w:lvl w:ilvl="0" w:tplc="CEE4AC9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165E8"/>
    <w:multiLevelType w:val="hybridMultilevel"/>
    <w:tmpl w:val="97CE61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D0813"/>
    <w:multiLevelType w:val="hybridMultilevel"/>
    <w:tmpl w:val="05E6B9E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50320C"/>
    <w:multiLevelType w:val="hybridMultilevel"/>
    <w:tmpl w:val="7CD68DF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7B72F9"/>
    <w:multiLevelType w:val="hybridMultilevel"/>
    <w:tmpl w:val="035E8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15AB6"/>
    <w:multiLevelType w:val="hybridMultilevel"/>
    <w:tmpl w:val="DC065CA4"/>
    <w:lvl w:ilvl="0" w:tplc="01845C56">
      <w:numFmt w:val="bullet"/>
      <w:lvlText w:val="•"/>
      <w:lvlJc w:val="left"/>
      <w:pPr>
        <w:ind w:left="456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0" w15:restartNumberingAfterBreak="0">
    <w:nsid w:val="2B186CAB"/>
    <w:multiLevelType w:val="hybridMultilevel"/>
    <w:tmpl w:val="491E716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232391"/>
    <w:multiLevelType w:val="hybridMultilevel"/>
    <w:tmpl w:val="CB86767C"/>
    <w:lvl w:ilvl="0" w:tplc="3724B9B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F7193"/>
    <w:multiLevelType w:val="hybridMultilevel"/>
    <w:tmpl w:val="E7927CB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C52FB6"/>
    <w:multiLevelType w:val="hybridMultilevel"/>
    <w:tmpl w:val="24506AE8"/>
    <w:lvl w:ilvl="0" w:tplc="CEE4AC9E">
      <w:start w:val="1"/>
      <w:numFmt w:val="bullet"/>
      <w:lvlText w:val="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4" w15:restartNumberingAfterBreak="0">
    <w:nsid w:val="341D6EE6"/>
    <w:multiLevelType w:val="hybridMultilevel"/>
    <w:tmpl w:val="6B90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86062"/>
    <w:multiLevelType w:val="hybridMultilevel"/>
    <w:tmpl w:val="902C5936"/>
    <w:lvl w:ilvl="0" w:tplc="3724B9B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A61DEE"/>
    <w:multiLevelType w:val="hybridMultilevel"/>
    <w:tmpl w:val="C812F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E60FFA"/>
    <w:multiLevelType w:val="hybridMultilevel"/>
    <w:tmpl w:val="18606C16"/>
    <w:lvl w:ilvl="0" w:tplc="CEE4AC9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6911C3"/>
    <w:multiLevelType w:val="hybridMultilevel"/>
    <w:tmpl w:val="1020E0C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104F4"/>
    <w:multiLevelType w:val="hybridMultilevel"/>
    <w:tmpl w:val="7E782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85053E"/>
    <w:multiLevelType w:val="hybridMultilevel"/>
    <w:tmpl w:val="715657A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0957D5"/>
    <w:multiLevelType w:val="hybridMultilevel"/>
    <w:tmpl w:val="AE34B0F8"/>
    <w:lvl w:ilvl="0" w:tplc="1BF4E7F2">
      <w:start w:val="9"/>
      <w:numFmt w:val="bullet"/>
      <w:lvlText w:val="•"/>
      <w:lvlJc w:val="left"/>
      <w:pPr>
        <w:ind w:left="1080" w:hanging="720"/>
      </w:pPr>
      <w:rPr>
        <w:rFonts w:ascii="Arial" w:eastAsia="Arial Narrow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187C7E"/>
    <w:multiLevelType w:val="hybridMultilevel"/>
    <w:tmpl w:val="6CD49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157ED"/>
    <w:multiLevelType w:val="hybridMultilevel"/>
    <w:tmpl w:val="D680AEFA"/>
    <w:lvl w:ilvl="0" w:tplc="CEE4AC9E">
      <w:start w:val="1"/>
      <w:numFmt w:val="bullet"/>
      <w:lvlText w:val="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4" w15:restartNumberingAfterBreak="0">
    <w:nsid w:val="5E716575"/>
    <w:multiLevelType w:val="hybridMultilevel"/>
    <w:tmpl w:val="196001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046703"/>
    <w:multiLevelType w:val="hybridMultilevel"/>
    <w:tmpl w:val="35A8F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A1F0F"/>
    <w:multiLevelType w:val="hybridMultilevel"/>
    <w:tmpl w:val="31CA9582"/>
    <w:lvl w:ilvl="0" w:tplc="2FB812C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2617D3"/>
    <w:multiLevelType w:val="hybridMultilevel"/>
    <w:tmpl w:val="438A857A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CB1934"/>
    <w:multiLevelType w:val="hybridMultilevel"/>
    <w:tmpl w:val="4B7057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6027E3"/>
    <w:multiLevelType w:val="hybridMultilevel"/>
    <w:tmpl w:val="C2D88C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E45CE8"/>
    <w:multiLevelType w:val="hybridMultilevel"/>
    <w:tmpl w:val="CE7E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DA104C"/>
    <w:multiLevelType w:val="hybridMultilevel"/>
    <w:tmpl w:val="EBBE7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611DDD"/>
    <w:multiLevelType w:val="hybridMultilevel"/>
    <w:tmpl w:val="A26A33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6119D9"/>
    <w:multiLevelType w:val="hybridMultilevel"/>
    <w:tmpl w:val="F468D52E"/>
    <w:lvl w:ilvl="0" w:tplc="1BF4E7F2">
      <w:start w:val="9"/>
      <w:numFmt w:val="bullet"/>
      <w:lvlText w:val="•"/>
      <w:lvlJc w:val="left"/>
      <w:pPr>
        <w:ind w:left="1080" w:hanging="720"/>
      </w:pPr>
      <w:rPr>
        <w:rFonts w:ascii="Arial" w:eastAsia="Arial Narrow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373FDA"/>
    <w:multiLevelType w:val="hybridMultilevel"/>
    <w:tmpl w:val="C312140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3096052">
    <w:abstractNumId w:val="19"/>
  </w:num>
  <w:num w:numId="2" w16cid:durableId="1794596086">
    <w:abstractNumId w:val="8"/>
  </w:num>
  <w:num w:numId="3" w16cid:durableId="1458136173">
    <w:abstractNumId w:val="25"/>
  </w:num>
  <w:num w:numId="4" w16cid:durableId="1563562232">
    <w:abstractNumId w:val="30"/>
  </w:num>
  <w:num w:numId="5" w16cid:durableId="1717317318">
    <w:abstractNumId w:val="14"/>
  </w:num>
  <w:num w:numId="6" w16cid:durableId="1789735692">
    <w:abstractNumId w:val="2"/>
  </w:num>
  <w:num w:numId="7" w16cid:durableId="453713207">
    <w:abstractNumId w:val="16"/>
  </w:num>
  <w:num w:numId="8" w16cid:durableId="739450382">
    <w:abstractNumId w:val="5"/>
  </w:num>
  <w:num w:numId="9" w16cid:durableId="1274170990">
    <w:abstractNumId w:val="12"/>
  </w:num>
  <w:num w:numId="10" w16cid:durableId="924144970">
    <w:abstractNumId w:val="7"/>
  </w:num>
  <w:num w:numId="11" w16cid:durableId="1714303336">
    <w:abstractNumId w:val="20"/>
  </w:num>
  <w:num w:numId="12" w16cid:durableId="1813205773">
    <w:abstractNumId w:val="27"/>
  </w:num>
  <w:num w:numId="13" w16cid:durableId="1285767656">
    <w:abstractNumId w:val="6"/>
  </w:num>
  <w:num w:numId="14" w16cid:durableId="1529098031">
    <w:abstractNumId w:val="10"/>
  </w:num>
  <w:num w:numId="15" w16cid:durableId="1170867803">
    <w:abstractNumId w:val="34"/>
  </w:num>
  <w:num w:numId="16" w16cid:durableId="1504474605">
    <w:abstractNumId w:val="18"/>
  </w:num>
  <w:num w:numId="17" w16cid:durableId="38744954">
    <w:abstractNumId w:val="24"/>
  </w:num>
  <w:num w:numId="18" w16cid:durableId="908535390">
    <w:abstractNumId w:val="11"/>
  </w:num>
  <w:num w:numId="19" w16cid:durableId="302855511">
    <w:abstractNumId w:val="29"/>
  </w:num>
  <w:num w:numId="20" w16cid:durableId="1768310644">
    <w:abstractNumId w:val="26"/>
  </w:num>
  <w:num w:numId="21" w16cid:durableId="745958569">
    <w:abstractNumId w:val="9"/>
  </w:num>
  <w:num w:numId="22" w16cid:durableId="459108082">
    <w:abstractNumId w:val="15"/>
  </w:num>
  <w:num w:numId="23" w16cid:durableId="403332484">
    <w:abstractNumId w:val="28"/>
  </w:num>
  <w:num w:numId="24" w16cid:durableId="208567502">
    <w:abstractNumId w:val="3"/>
  </w:num>
  <w:num w:numId="25" w16cid:durableId="109248826">
    <w:abstractNumId w:val="31"/>
  </w:num>
  <w:num w:numId="26" w16cid:durableId="413549950">
    <w:abstractNumId w:val="33"/>
  </w:num>
  <w:num w:numId="27" w16cid:durableId="1170028070">
    <w:abstractNumId w:val="21"/>
  </w:num>
  <w:num w:numId="28" w16cid:durableId="1503475113">
    <w:abstractNumId w:val="1"/>
  </w:num>
  <w:num w:numId="29" w16cid:durableId="366297769">
    <w:abstractNumId w:val="0"/>
  </w:num>
  <w:num w:numId="30" w16cid:durableId="1469125461">
    <w:abstractNumId w:val="32"/>
  </w:num>
  <w:num w:numId="31" w16cid:durableId="1378553778">
    <w:abstractNumId w:val="22"/>
  </w:num>
  <w:num w:numId="32" w16cid:durableId="118568102">
    <w:abstractNumId w:val="17"/>
  </w:num>
  <w:num w:numId="33" w16cid:durableId="965231962">
    <w:abstractNumId w:val="4"/>
  </w:num>
  <w:num w:numId="34" w16cid:durableId="1839151096">
    <w:abstractNumId w:val="23"/>
  </w:num>
  <w:num w:numId="35" w16cid:durableId="1601203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bA0MDIwNra0NDJV0lEKTi0uzszPAykwrAUA6PenXiwAAAA="/>
  </w:docVars>
  <w:rsids>
    <w:rsidRoot w:val="004C5115"/>
    <w:rsid w:val="00006F89"/>
    <w:rsid w:val="00047446"/>
    <w:rsid w:val="000975FE"/>
    <w:rsid w:val="000B4A27"/>
    <w:rsid w:val="00101B80"/>
    <w:rsid w:val="0013326E"/>
    <w:rsid w:val="001350D3"/>
    <w:rsid w:val="00171FAD"/>
    <w:rsid w:val="001A3402"/>
    <w:rsid w:val="001A60B9"/>
    <w:rsid w:val="001C46BC"/>
    <w:rsid w:val="001D1BF7"/>
    <w:rsid w:val="001D375A"/>
    <w:rsid w:val="001D7345"/>
    <w:rsid w:val="001D7794"/>
    <w:rsid w:val="00214291"/>
    <w:rsid w:val="00261CBB"/>
    <w:rsid w:val="00282F6A"/>
    <w:rsid w:val="002A763F"/>
    <w:rsid w:val="002D31A6"/>
    <w:rsid w:val="002E4CB6"/>
    <w:rsid w:val="002F4414"/>
    <w:rsid w:val="002F53C0"/>
    <w:rsid w:val="00302062"/>
    <w:rsid w:val="00312EAB"/>
    <w:rsid w:val="00370660"/>
    <w:rsid w:val="003945A0"/>
    <w:rsid w:val="003C0740"/>
    <w:rsid w:val="003E74D1"/>
    <w:rsid w:val="00427443"/>
    <w:rsid w:val="00433C55"/>
    <w:rsid w:val="004550A6"/>
    <w:rsid w:val="00464117"/>
    <w:rsid w:val="0047161D"/>
    <w:rsid w:val="00491CBC"/>
    <w:rsid w:val="004B051F"/>
    <w:rsid w:val="004C5115"/>
    <w:rsid w:val="004D2637"/>
    <w:rsid w:val="00553CA9"/>
    <w:rsid w:val="00576EBF"/>
    <w:rsid w:val="00596A77"/>
    <w:rsid w:val="005A2D6F"/>
    <w:rsid w:val="005A3F0E"/>
    <w:rsid w:val="005B7445"/>
    <w:rsid w:val="005C5BBE"/>
    <w:rsid w:val="006126D0"/>
    <w:rsid w:val="0061651E"/>
    <w:rsid w:val="00623907"/>
    <w:rsid w:val="006560DA"/>
    <w:rsid w:val="006564A3"/>
    <w:rsid w:val="00661B95"/>
    <w:rsid w:val="006A6CB4"/>
    <w:rsid w:val="006E27F3"/>
    <w:rsid w:val="00706792"/>
    <w:rsid w:val="007114B6"/>
    <w:rsid w:val="007126AB"/>
    <w:rsid w:val="00723881"/>
    <w:rsid w:val="00735EAC"/>
    <w:rsid w:val="00751C63"/>
    <w:rsid w:val="00765882"/>
    <w:rsid w:val="0079450E"/>
    <w:rsid w:val="00795D31"/>
    <w:rsid w:val="007A1648"/>
    <w:rsid w:val="007A6D75"/>
    <w:rsid w:val="007C57B9"/>
    <w:rsid w:val="007C7A69"/>
    <w:rsid w:val="00852DDF"/>
    <w:rsid w:val="008531EF"/>
    <w:rsid w:val="008A7294"/>
    <w:rsid w:val="008C4B1E"/>
    <w:rsid w:val="008D33E9"/>
    <w:rsid w:val="008D6DEF"/>
    <w:rsid w:val="008E3265"/>
    <w:rsid w:val="008E4692"/>
    <w:rsid w:val="008F3D85"/>
    <w:rsid w:val="0091633B"/>
    <w:rsid w:val="009204EF"/>
    <w:rsid w:val="0093210B"/>
    <w:rsid w:val="009A6ED0"/>
    <w:rsid w:val="009E7CC1"/>
    <w:rsid w:val="00A27519"/>
    <w:rsid w:val="00A34BC0"/>
    <w:rsid w:val="00A769CC"/>
    <w:rsid w:val="00AA4930"/>
    <w:rsid w:val="00AA4987"/>
    <w:rsid w:val="00AB0270"/>
    <w:rsid w:val="00AC2B9E"/>
    <w:rsid w:val="00AC6B28"/>
    <w:rsid w:val="00AD4EE6"/>
    <w:rsid w:val="00AF4D27"/>
    <w:rsid w:val="00B35360"/>
    <w:rsid w:val="00B746E5"/>
    <w:rsid w:val="00BA1B2C"/>
    <w:rsid w:val="00BB530A"/>
    <w:rsid w:val="00BD4331"/>
    <w:rsid w:val="00BE3C0E"/>
    <w:rsid w:val="00BE5984"/>
    <w:rsid w:val="00C07BC1"/>
    <w:rsid w:val="00C462FE"/>
    <w:rsid w:val="00C46F89"/>
    <w:rsid w:val="00C6568B"/>
    <w:rsid w:val="00C6569E"/>
    <w:rsid w:val="00C66410"/>
    <w:rsid w:val="00C83AD7"/>
    <w:rsid w:val="00C90127"/>
    <w:rsid w:val="00C917AE"/>
    <w:rsid w:val="00C92BC9"/>
    <w:rsid w:val="00C92C77"/>
    <w:rsid w:val="00CB5505"/>
    <w:rsid w:val="00D16E5F"/>
    <w:rsid w:val="00D276AD"/>
    <w:rsid w:val="00D47C36"/>
    <w:rsid w:val="00D52458"/>
    <w:rsid w:val="00D60E9E"/>
    <w:rsid w:val="00D65A41"/>
    <w:rsid w:val="00D81653"/>
    <w:rsid w:val="00D94466"/>
    <w:rsid w:val="00DA7950"/>
    <w:rsid w:val="00E41E20"/>
    <w:rsid w:val="00E85E21"/>
    <w:rsid w:val="00EE74E7"/>
    <w:rsid w:val="00F308C7"/>
    <w:rsid w:val="00F32428"/>
    <w:rsid w:val="00F43EC1"/>
    <w:rsid w:val="00F90538"/>
    <w:rsid w:val="00F95F7C"/>
    <w:rsid w:val="00FB698C"/>
    <w:rsid w:val="00FD7884"/>
    <w:rsid w:val="00FE5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D165A"/>
  <w15:docId w15:val="{27F1C190-C18C-4D8D-9DF9-802FB632A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660"/>
    <w:pPr>
      <w:spacing w:before="100" w:beforeAutospacing="1" w:after="100" w:afterAutospacing="1" w:line="276" w:lineRule="auto"/>
    </w:pPr>
    <w:rPr>
      <w:rFonts w:cs="Arial"/>
      <w:color w:val="000000" w:themeColor="text1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7A1648"/>
    <w:pPr>
      <w:widowControl w:val="0"/>
      <w:autoSpaceDE w:val="0"/>
      <w:autoSpaceDN w:val="0"/>
      <w:outlineLvl w:val="0"/>
    </w:pPr>
    <w:rPr>
      <w:rFonts w:ascii="Verdana" w:eastAsia="Arial" w:hAnsi="Verdana"/>
      <w:b/>
      <w:bCs/>
      <w:color w:val="136691"/>
      <w:sz w:val="24"/>
      <w:szCs w:val="1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1648"/>
    <w:pPr>
      <w:pBdr>
        <w:bottom w:val="dotted" w:sz="4" w:space="1" w:color="136691"/>
      </w:pBdr>
      <w:outlineLvl w:val="1"/>
    </w:pPr>
    <w:rPr>
      <w:rFonts w:ascii="Verdana" w:hAnsi="Verdana"/>
      <w:b/>
      <w:bCs/>
      <w:color w:val="136691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1648"/>
    <w:rPr>
      <w:rFonts w:ascii="Verdana" w:eastAsia="Arial" w:hAnsi="Verdana" w:cs="Arial"/>
      <w:b/>
      <w:bCs/>
      <w:color w:val="136691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A1648"/>
    <w:rPr>
      <w:rFonts w:ascii="Verdana" w:hAnsi="Verdana" w:cs="Arial"/>
      <w:b/>
      <w:bCs/>
      <w:color w:val="136691"/>
      <w:sz w:val="28"/>
      <w:szCs w:val="22"/>
    </w:rPr>
  </w:style>
  <w:style w:type="paragraph" w:styleId="Header">
    <w:name w:val="header"/>
    <w:basedOn w:val="Normal"/>
    <w:link w:val="HeaderChar"/>
    <w:uiPriority w:val="99"/>
    <w:unhideWhenUsed/>
    <w:rsid w:val="007C57B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7B9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nhideWhenUsed/>
    <w:rsid w:val="00CB5505"/>
    <w:pPr>
      <w:tabs>
        <w:tab w:val="center" w:pos="4680"/>
        <w:tab w:val="right" w:pos="9360"/>
      </w:tabs>
      <w:spacing w:before="0" w:beforeAutospacing="0" w:after="0" w:afterAutospacing="0"/>
    </w:pPr>
    <w:rPr>
      <w:sz w:val="18"/>
      <w:szCs w:val="18"/>
      <w:lang w:eastAsia="en-AU"/>
    </w:rPr>
  </w:style>
  <w:style w:type="character" w:customStyle="1" w:styleId="FooterChar">
    <w:name w:val="Footer Char"/>
    <w:basedOn w:val="DefaultParagraphFont"/>
    <w:link w:val="Footer"/>
    <w:rsid w:val="00CB5505"/>
    <w:rPr>
      <w:rFonts w:ascii="Arial" w:hAnsi="Arial" w:cs="Arial"/>
      <w:sz w:val="18"/>
      <w:szCs w:val="18"/>
      <w:lang w:eastAsia="en-AU"/>
    </w:rPr>
  </w:style>
  <w:style w:type="table" w:styleId="TableGrid">
    <w:name w:val="Table Grid"/>
    <w:basedOn w:val="TableNormal"/>
    <w:uiPriority w:val="39"/>
    <w:rsid w:val="007C57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C57B9"/>
    <w:pPr>
      <w:spacing w:beforeAutospacing="1" w:afterAutospacing="1"/>
    </w:pPr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D60E9E"/>
    <w:pPr>
      <w:widowControl w:val="0"/>
      <w:numPr>
        <w:numId w:val="28"/>
      </w:numPr>
      <w:autoSpaceDE w:val="0"/>
      <w:autoSpaceDN w:val="0"/>
      <w:spacing w:before="0" w:beforeAutospacing="0" w:after="0" w:afterAutospacing="0"/>
      <w:contextualSpacing/>
    </w:pPr>
    <w:rPr>
      <w:rFonts w:eastAsia="Arial Narrow"/>
      <w:bCs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4B051F"/>
    <w:pPr>
      <w:widowControl w:val="0"/>
      <w:autoSpaceDE w:val="0"/>
      <w:autoSpaceDN w:val="0"/>
      <w:spacing w:before="0" w:beforeAutospacing="0" w:after="0" w:afterAutospacing="0" w:line="240" w:lineRule="auto"/>
      <w:ind w:right="99"/>
      <w:jc w:val="both"/>
    </w:pPr>
    <w:rPr>
      <w:rFonts w:ascii="Calibri Light" w:eastAsia="Calibri" w:hAnsi="Calibri Light" w:cs="Calibri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B051F"/>
    <w:rPr>
      <w:rFonts w:ascii="Calibri Light" w:eastAsia="Calibri" w:hAnsi="Calibri Light" w:cs="Calibri"/>
      <w:sz w:val="20"/>
      <w:szCs w:val="22"/>
      <w:lang w:val="en-US"/>
    </w:rPr>
  </w:style>
  <w:style w:type="character" w:styleId="Emphasis">
    <w:name w:val="Emphasis"/>
    <w:aliases w:val="Raymond Body"/>
    <w:basedOn w:val="DefaultParagraphFont"/>
    <w:uiPriority w:val="20"/>
    <w:qFormat/>
    <w:rsid w:val="00370660"/>
    <w:rPr>
      <w:rFonts w:asciiTheme="minorHAnsi" w:hAnsiTheme="minorHAnsi"/>
      <w:color w:val="000000" w:themeColor="text1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0660"/>
    <w:pPr>
      <w:numPr>
        <w:ilvl w:val="1"/>
      </w:numPr>
      <w:spacing w:after="160"/>
    </w:pPr>
    <w:rPr>
      <w:rFonts w:asciiTheme="majorHAnsi" w:hAnsiTheme="majorHAnsi" w:cstheme="minorBidi"/>
      <w:b/>
      <w:spacing w:val="15"/>
      <w:sz w:val="2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70660"/>
    <w:rPr>
      <w:rFonts w:asciiTheme="majorHAnsi" w:eastAsiaTheme="minorEastAsia" w:hAnsiTheme="majorHAnsi"/>
      <w:b/>
      <w:color w:val="000000" w:themeColor="text1"/>
      <w:spacing w:val="15"/>
      <w:szCs w:val="22"/>
    </w:rPr>
  </w:style>
  <w:style w:type="paragraph" w:styleId="Title">
    <w:name w:val="Title"/>
    <w:next w:val="Normal"/>
    <w:link w:val="TitleChar"/>
    <w:uiPriority w:val="10"/>
    <w:qFormat/>
    <w:rsid w:val="00F308C7"/>
    <w:pPr>
      <w:contextualSpacing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F308C7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  <w:lang w:val="en-AU"/>
    </w:rPr>
  </w:style>
  <w:style w:type="character" w:styleId="Hyperlink">
    <w:name w:val="Hyperlink"/>
    <w:basedOn w:val="DefaultParagraphFont"/>
    <w:uiPriority w:val="99"/>
    <w:rsid w:val="00F308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4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5311">
          <w:marLeft w:val="12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6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bstudies.com.au" TargetMode="External"/><Relationship Id="rId1" Type="http://schemas.openxmlformats.org/officeDocument/2006/relationships/hyperlink" Target="mailto:info@abstudies.com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Dawda</dc:creator>
  <cp:keywords/>
  <dc:description/>
  <cp:lastModifiedBy>Divya</cp:lastModifiedBy>
  <cp:revision>21</cp:revision>
  <dcterms:created xsi:type="dcterms:W3CDTF">2020-11-05T02:00:00Z</dcterms:created>
  <dcterms:modified xsi:type="dcterms:W3CDTF">2022-06-11T10:38:00Z</dcterms:modified>
</cp:coreProperties>
</file>